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500C93" w14:textId="711CEA2A" w:rsidR="00682375" w:rsidRDefault="00151423" w:rsidP="00151423">
      <w:pPr>
        <w:ind w:left="-142"/>
        <w:jc w:val="center"/>
        <w:rPr>
          <w:rFonts w:cstheme="minorHAnsi"/>
          <w:b/>
          <w:sz w:val="18"/>
          <w:szCs w:val="18"/>
        </w:rPr>
      </w:pPr>
      <w:r>
        <w:rPr>
          <w:rFonts w:cstheme="minorHAnsi"/>
          <w:b/>
          <w:sz w:val="18"/>
          <w:szCs w:val="18"/>
        </w:rPr>
        <w:t>REZULTATI ANKETE</w:t>
      </w:r>
      <w:r w:rsidR="00682375">
        <w:rPr>
          <w:rFonts w:cstheme="minorHAnsi"/>
          <w:b/>
          <w:sz w:val="18"/>
          <w:szCs w:val="18"/>
        </w:rPr>
        <w:t xml:space="preserve"> ZA RODITELJE UČENIKA 5. – 8. RAZREDA</w:t>
      </w:r>
    </w:p>
    <w:p w14:paraId="39920E18" w14:textId="45B130D6" w:rsidR="00F61F6B" w:rsidRPr="00E52AD5" w:rsidRDefault="005C208C" w:rsidP="00E52AD5">
      <w:pPr>
        <w:ind w:left="-142"/>
        <w:rPr>
          <w:rFonts w:cstheme="minorHAnsi"/>
          <w:b/>
          <w:sz w:val="18"/>
          <w:szCs w:val="18"/>
        </w:rPr>
      </w:pPr>
      <w:r w:rsidRPr="00E52AD5">
        <w:rPr>
          <w:rFonts w:cstheme="minorHAnsi"/>
          <w:b/>
          <w:sz w:val="18"/>
          <w:szCs w:val="18"/>
        </w:rPr>
        <w:t>N=2</w:t>
      </w:r>
      <w:r w:rsidR="00B8221E" w:rsidRPr="00E52AD5">
        <w:rPr>
          <w:rFonts w:cstheme="minorHAnsi"/>
          <w:b/>
          <w:sz w:val="18"/>
          <w:szCs w:val="18"/>
        </w:rPr>
        <w:t>2</w:t>
      </w:r>
      <w:r w:rsidRPr="00E52AD5">
        <w:rPr>
          <w:rFonts w:cstheme="minorHAnsi"/>
          <w:b/>
          <w:sz w:val="18"/>
          <w:szCs w:val="18"/>
        </w:rPr>
        <w:t>4</w:t>
      </w:r>
      <w:r w:rsidR="00B8221E" w:rsidRPr="00E52AD5">
        <w:rPr>
          <w:rFonts w:cstheme="minorHAnsi"/>
          <w:b/>
          <w:sz w:val="18"/>
          <w:szCs w:val="18"/>
        </w:rPr>
        <w:t xml:space="preserve"> roditelja /skrbnika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861"/>
        <w:gridCol w:w="1116"/>
      </w:tblGrid>
      <w:tr w:rsidR="00B8221E" w:rsidRPr="00E52AD5" w14:paraId="6736C1FC" w14:textId="731D979D" w:rsidTr="00E52AD5">
        <w:tc>
          <w:tcPr>
            <w:tcW w:w="861" w:type="dxa"/>
          </w:tcPr>
          <w:p w14:paraId="22A76947" w14:textId="77777777" w:rsidR="00B8221E" w:rsidRPr="00E52AD5" w:rsidRDefault="00B8221E" w:rsidP="005C208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16" w:type="dxa"/>
          </w:tcPr>
          <w:p w14:paraId="0B7E9A78" w14:textId="618143FD" w:rsidR="00B8221E" w:rsidRPr="00E52AD5" w:rsidRDefault="00B8221E" w:rsidP="00B8221E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e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po razredima</w:t>
            </w:r>
          </w:p>
        </w:tc>
      </w:tr>
      <w:tr w:rsidR="00B8221E" w:rsidRPr="00E52AD5" w14:paraId="5F38744A" w14:textId="4615FB9A" w:rsidTr="00E52AD5">
        <w:tc>
          <w:tcPr>
            <w:tcW w:w="861" w:type="dxa"/>
            <w:shd w:val="clear" w:color="auto" w:fill="D9E2F3" w:themeFill="accent5" w:themeFillTint="33"/>
          </w:tcPr>
          <w:p w14:paraId="3C68B0BE" w14:textId="376781C4" w:rsidR="00B8221E" w:rsidRPr="00E52AD5" w:rsidRDefault="00B8221E" w:rsidP="00B8221E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5.razredi</w:t>
            </w:r>
          </w:p>
        </w:tc>
        <w:tc>
          <w:tcPr>
            <w:tcW w:w="1116" w:type="dxa"/>
          </w:tcPr>
          <w:p w14:paraId="1751306F" w14:textId="371A337A" w:rsidR="00B8221E" w:rsidRPr="00E52AD5" w:rsidRDefault="00B8221E" w:rsidP="005C208C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65</w:t>
            </w:r>
          </w:p>
        </w:tc>
      </w:tr>
      <w:tr w:rsidR="00B8221E" w:rsidRPr="00E52AD5" w14:paraId="0BF679D6" w14:textId="519B4C57" w:rsidTr="00E52AD5">
        <w:tc>
          <w:tcPr>
            <w:tcW w:w="861" w:type="dxa"/>
            <w:shd w:val="clear" w:color="auto" w:fill="D9E2F3" w:themeFill="accent5" w:themeFillTint="33"/>
          </w:tcPr>
          <w:p w14:paraId="13D2200A" w14:textId="6839E252" w:rsidR="00B8221E" w:rsidRPr="00E52AD5" w:rsidRDefault="00B8221E" w:rsidP="00B8221E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6.razredi</w:t>
            </w:r>
          </w:p>
        </w:tc>
        <w:tc>
          <w:tcPr>
            <w:tcW w:w="1116" w:type="dxa"/>
          </w:tcPr>
          <w:p w14:paraId="7F23DB59" w14:textId="03359EC0" w:rsidR="00B8221E" w:rsidRPr="00E52AD5" w:rsidRDefault="00B8221E" w:rsidP="005C208C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59</w:t>
            </w:r>
          </w:p>
        </w:tc>
      </w:tr>
      <w:tr w:rsidR="00B8221E" w:rsidRPr="00E52AD5" w14:paraId="124FF6F9" w14:textId="392DEAFE" w:rsidTr="00E52AD5">
        <w:tc>
          <w:tcPr>
            <w:tcW w:w="861" w:type="dxa"/>
            <w:shd w:val="clear" w:color="auto" w:fill="D9E2F3" w:themeFill="accent5" w:themeFillTint="33"/>
          </w:tcPr>
          <w:p w14:paraId="09ACB174" w14:textId="06DFCE7F" w:rsidR="00B8221E" w:rsidRPr="00E52AD5" w:rsidRDefault="00B8221E" w:rsidP="005C208C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7.razredi</w:t>
            </w:r>
          </w:p>
        </w:tc>
        <w:tc>
          <w:tcPr>
            <w:tcW w:w="1116" w:type="dxa"/>
          </w:tcPr>
          <w:p w14:paraId="41207726" w14:textId="3B17CD8B" w:rsidR="00B8221E" w:rsidRPr="00E52AD5" w:rsidRDefault="00B8221E" w:rsidP="005C208C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48</w:t>
            </w:r>
          </w:p>
        </w:tc>
      </w:tr>
      <w:tr w:rsidR="00B8221E" w:rsidRPr="00E52AD5" w14:paraId="3868B3FF" w14:textId="6A9C9768" w:rsidTr="00E52AD5">
        <w:tc>
          <w:tcPr>
            <w:tcW w:w="861" w:type="dxa"/>
            <w:shd w:val="clear" w:color="auto" w:fill="D9E2F3" w:themeFill="accent5" w:themeFillTint="33"/>
          </w:tcPr>
          <w:p w14:paraId="20C2703F" w14:textId="1193168B" w:rsidR="00B8221E" w:rsidRPr="00E52AD5" w:rsidRDefault="00B8221E" w:rsidP="005C208C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8.razredi</w:t>
            </w:r>
          </w:p>
        </w:tc>
        <w:tc>
          <w:tcPr>
            <w:tcW w:w="1116" w:type="dxa"/>
          </w:tcPr>
          <w:p w14:paraId="5E58E6CB" w14:textId="1B352445" w:rsidR="00B8221E" w:rsidRPr="00E52AD5" w:rsidRDefault="00B8221E" w:rsidP="005C208C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52</w:t>
            </w:r>
          </w:p>
        </w:tc>
      </w:tr>
    </w:tbl>
    <w:p w14:paraId="5AE57B96" w14:textId="77777777" w:rsidR="005C208C" w:rsidRPr="00E52AD5" w:rsidRDefault="005C208C" w:rsidP="005C208C">
      <w:pPr>
        <w:rPr>
          <w:rFonts w:cstheme="minorHAnsi"/>
          <w:sz w:val="18"/>
          <w:szCs w:val="18"/>
        </w:rPr>
      </w:pPr>
    </w:p>
    <w:p w14:paraId="6141B33C" w14:textId="16DF43E8" w:rsidR="005C208C" w:rsidRPr="00E52AD5" w:rsidRDefault="00B8221E" w:rsidP="00FC4191">
      <w:pPr>
        <w:pStyle w:val="Odlomakpopisa"/>
        <w:numPr>
          <w:ilvl w:val="0"/>
          <w:numId w:val="16"/>
        </w:numPr>
        <w:rPr>
          <w:rFonts w:cstheme="minorHAnsi"/>
          <w:b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Koliko ste zadovoljni organizacijom nastave na daljinu?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B8221E" w:rsidRPr="00E52AD5" w14:paraId="615A6398" w14:textId="77777777" w:rsidTr="00B8221E">
        <w:trPr>
          <w:jc w:val="center"/>
        </w:trPr>
        <w:tc>
          <w:tcPr>
            <w:tcW w:w="3312" w:type="dxa"/>
          </w:tcPr>
          <w:p w14:paraId="3227274C" w14:textId="77777777" w:rsidR="00B8221E" w:rsidRPr="00E52AD5" w:rsidRDefault="00B8221E" w:rsidP="00B8221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D9E2F3" w:themeFill="accent5" w:themeFillTint="33"/>
          </w:tcPr>
          <w:p w14:paraId="231B59C4" w14:textId="77777777" w:rsidR="00B8221E" w:rsidRPr="00E52AD5" w:rsidRDefault="00B8221E" w:rsidP="00B8221E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6B4F6ECB" w14:textId="77777777" w:rsidR="00B8221E" w:rsidRPr="00E52AD5" w:rsidRDefault="00B8221E" w:rsidP="00B8221E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B8221E" w:rsidRPr="00E52AD5" w14:paraId="0D85DD69" w14:textId="77777777" w:rsidTr="00B8221E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63ABB62D" w14:textId="4EEB96FC" w:rsidR="00B8221E" w:rsidRPr="00E52AD5" w:rsidRDefault="00B8221E" w:rsidP="00B8221E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Uopće nisam zadovoljan/na.</w:t>
            </w:r>
          </w:p>
        </w:tc>
        <w:tc>
          <w:tcPr>
            <w:tcW w:w="907" w:type="dxa"/>
          </w:tcPr>
          <w:p w14:paraId="4D78D522" w14:textId="04788A83" w:rsidR="00B8221E" w:rsidRPr="00E52AD5" w:rsidRDefault="00E76F7F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4,0</w:t>
            </w:r>
          </w:p>
        </w:tc>
        <w:tc>
          <w:tcPr>
            <w:tcW w:w="1418" w:type="dxa"/>
          </w:tcPr>
          <w:p w14:paraId="2F954BB3" w14:textId="276D4B3E" w:rsidR="00B8221E" w:rsidRPr="00E52AD5" w:rsidRDefault="00E76F7F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9</w:t>
            </w:r>
          </w:p>
        </w:tc>
      </w:tr>
      <w:tr w:rsidR="00B8221E" w:rsidRPr="00E52AD5" w14:paraId="480DD2BA" w14:textId="77777777" w:rsidTr="00B8221E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638BAE47" w14:textId="0F108109" w:rsidR="00B8221E" w:rsidRPr="00E52AD5" w:rsidRDefault="00B8221E" w:rsidP="00B8221E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Djelomično sam zadovoljan/zadovoljna.</w:t>
            </w:r>
          </w:p>
        </w:tc>
        <w:tc>
          <w:tcPr>
            <w:tcW w:w="907" w:type="dxa"/>
          </w:tcPr>
          <w:p w14:paraId="00A9CF49" w14:textId="477A0332" w:rsidR="00B8221E" w:rsidRPr="00E52AD5" w:rsidRDefault="00E76F7F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38,8</w:t>
            </w:r>
          </w:p>
        </w:tc>
        <w:tc>
          <w:tcPr>
            <w:tcW w:w="1418" w:type="dxa"/>
            <w:shd w:val="clear" w:color="auto" w:fill="auto"/>
          </w:tcPr>
          <w:p w14:paraId="0D81CFCE" w14:textId="26EC4E3C" w:rsidR="00B8221E" w:rsidRPr="00E52AD5" w:rsidRDefault="00E76F7F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87</w:t>
            </w:r>
          </w:p>
        </w:tc>
      </w:tr>
      <w:tr w:rsidR="00B8221E" w:rsidRPr="00E52AD5" w14:paraId="63D17834" w14:textId="77777777" w:rsidTr="00B8221E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5559F416" w14:textId="2CE639F8" w:rsidR="00B8221E" w:rsidRPr="00E52AD5" w:rsidRDefault="00E76F7F" w:rsidP="00B8221E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Zadovoljan/na sam.</w:t>
            </w:r>
          </w:p>
        </w:tc>
        <w:tc>
          <w:tcPr>
            <w:tcW w:w="907" w:type="dxa"/>
          </w:tcPr>
          <w:p w14:paraId="76F5CF4C" w14:textId="2ED974C6" w:rsidR="00B8221E" w:rsidRPr="00E52AD5" w:rsidRDefault="00E76F7F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49,6</w:t>
            </w:r>
          </w:p>
        </w:tc>
        <w:tc>
          <w:tcPr>
            <w:tcW w:w="1418" w:type="dxa"/>
            <w:shd w:val="clear" w:color="auto" w:fill="auto"/>
          </w:tcPr>
          <w:p w14:paraId="4F1E989C" w14:textId="52821CED" w:rsidR="00B8221E" w:rsidRPr="00E52AD5" w:rsidRDefault="00E76F7F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11</w:t>
            </w:r>
          </w:p>
        </w:tc>
      </w:tr>
      <w:tr w:rsidR="00B8221E" w:rsidRPr="00E52AD5" w14:paraId="35085090" w14:textId="77777777" w:rsidTr="00B8221E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75FD536E" w14:textId="35FB0816" w:rsidR="00B8221E" w:rsidRPr="00E52AD5" w:rsidRDefault="00E76F7F" w:rsidP="00B8221E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Jako sam zadovoljan/na.</w:t>
            </w:r>
          </w:p>
        </w:tc>
        <w:tc>
          <w:tcPr>
            <w:tcW w:w="907" w:type="dxa"/>
          </w:tcPr>
          <w:p w14:paraId="12769C6C" w14:textId="6761A113" w:rsidR="00B8221E" w:rsidRPr="00E52AD5" w:rsidRDefault="00E76F7F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7,6</w:t>
            </w:r>
          </w:p>
        </w:tc>
        <w:tc>
          <w:tcPr>
            <w:tcW w:w="1418" w:type="dxa"/>
            <w:shd w:val="clear" w:color="auto" w:fill="auto"/>
          </w:tcPr>
          <w:p w14:paraId="6B5B9FA4" w14:textId="649C94B9" w:rsidR="00B8221E" w:rsidRPr="00E52AD5" w:rsidRDefault="00E76F7F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7</w:t>
            </w:r>
          </w:p>
        </w:tc>
      </w:tr>
    </w:tbl>
    <w:p w14:paraId="15571A8D" w14:textId="77777777" w:rsidR="00B8221E" w:rsidRPr="00E52AD5" w:rsidRDefault="00B8221E" w:rsidP="00B8221E">
      <w:pPr>
        <w:rPr>
          <w:rFonts w:cstheme="minorHAnsi"/>
          <w:b/>
          <w:sz w:val="18"/>
          <w:szCs w:val="18"/>
        </w:rPr>
      </w:pPr>
    </w:p>
    <w:p w14:paraId="1C26D796" w14:textId="01914741" w:rsidR="00B8221E" w:rsidRPr="00E52AD5" w:rsidRDefault="00E76F7F" w:rsidP="00E76F7F">
      <w:pPr>
        <w:pStyle w:val="Odlomakpopisa"/>
        <w:numPr>
          <w:ilvl w:val="0"/>
          <w:numId w:val="16"/>
        </w:numPr>
        <w:rPr>
          <w:rFonts w:cstheme="minorHAnsi"/>
          <w:b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Prati li Vaše dijete redovito nastavu na daljinu?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681D4A" w:rsidRPr="00E52AD5" w14:paraId="2D0D8A37" w14:textId="77777777" w:rsidTr="005871A7">
        <w:trPr>
          <w:jc w:val="center"/>
        </w:trPr>
        <w:tc>
          <w:tcPr>
            <w:tcW w:w="3312" w:type="dxa"/>
          </w:tcPr>
          <w:p w14:paraId="47AA9703" w14:textId="77777777" w:rsidR="00681D4A" w:rsidRPr="00E52AD5" w:rsidRDefault="00681D4A" w:rsidP="005871A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D9E2F3" w:themeFill="accent5" w:themeFillTint="33"/>
          </w:tcPr>
          <w:p w14:paraId="76703A35" w14:textId="77777777" w:rsidR="00681D4A" w:rsidRPr="00E52AD5" w:rsidRDefault="00681D4A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4A760794" w14:textId="77777777" w:rsidR="00681D4A" w:rsidRPr="00E52AD5" w:rsidRDefault="00681D4A" w:rsidP="005871A7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681D4A" w:rsidRPr="00E52AD5" w14:paraId="20EA02C9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7B7C2476" w14:textId="05C0CCEA" w:rsidR="00681D4A" w:rsidRPr="00E52AD5" w:rsidRDefault="00681D4A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Da.</w:t>
            </w:r>
          </w:p>
        </w:tc>
        <w:tc>
          <w:tcPr>
            <w:tcW w:w="907" w:type="dxa"/>
          </w:tcPr>
          <w:p w14:paraId="648FC3D1" w14:textId="20C9CF22" w:rsidR="00681D4A" w:rsidRPr="00E52AD5" w:rsidRDefault="00681D4A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80,4</w:t>
            </w:r>
          </w:p>
        </w:tc>
        <w:tc>
          <w:tcPr>
            <w:tcW w:w="1418" w:type="dxa"/>
          </w:tcPr>
          <w:p w14:paraId="7A5819FD" w14:textId="304D06F5" w:rsidR="00681D4A" w:rsidRPr="00E52AD5" w:rsidRDefault="00681D4A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80</w:t>
            </w:r>
          </w:p>
        </w:tc>
      </w:tr>
      <w:tr w:rsidR="00681D4A" w:rsidRPr="00E52AD5" w14:paraId="13EB7988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4C79A6DF" w14:textId="1ED905E3" w:rsidR="00681D4A" w:rsidRPr="00E52AD5" w:rsidRDefault="00681D4A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Uglavnom da.</w:t>
            </w:r>
          </w:p>
        </w:tc>
        <w:tc>
          <w:tcPr>
            <w:tcW w:w="907" w:type="dxa"/>
          </w:tcPr>
          <w:p w14:paraId="72038848" w14:textId="791C111B" w:rsidR="00681D4A" w:rsidRPr="00E52AD5" w:rsidRDefault="00681D4A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8,8</w:t>
            </w:r>
          </w:p>
        </w:tc>
        <w:tc>
          <w:tcPr>
            <w:tcW w:w="1418" w:type="dxa"/>
            <w:shd w:val="clear" w:color="auto" w:fill="auto"/>
          </w:tcPr>
          <w:p w14:paraId="0C90391B" w14:textId="1610BFBF" w:rsidR="00681D4A" w:rsidRPr="00E52AD5" w:rsidRDefault="00681D4A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42</w:t>
            </w:r>
          </w:p>
        </w:tc>
      </w:tr>
      <w:tr w:rsidR="00681D4A" w:rsidRPr="00E52AD5" w14:paraId="74F2811F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4BA21D23" w14:textId="6D357840" w:rsidR="00681D4A" w:rsidRPr="00E52AD5" w:rsidRDefault="00681D4A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e.</w:t>
            </w:r>
          </w:p>
        </w:tc>
        <w:tc>
          <w:tcPr>
            <w:tcW w:w="907" w:type="dxa"/>
          </w:tcPr>
          <w:p w14:paraId="2544B38A" w14:textId="44C93D22" w:rsidR="00681D4A" w:rsidRPr="00E52AD5" w:rsidRDefault="00681D4A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0,4</w:t>
            </w:r>
          </w:p>
        </w:tc>
        <w:tc>
          <w:tcPr>
            <w:tcW w:w="1418" w:type="dxa"/>
            <w:shd w:val="clear" w:color="auto" w:fill="auto"/>
          </w:tcPr>
          <w:p w14:paraId="57A87738" w14:textId="0A9E65EE" w:rsidR="00681D4A" w:rsidRPr="00E52AD5" w:rsidRDefault="00681D4A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</w:t>
            </w:r>
          </w:p>
        </w:tc>
      </w:tr>
      <w:tr w:rsidR="00681D4A" w:rsidRPr="00E52AD5" w14:paraId="0D045430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1650840A" w14:textId="37531D78" w:rsidR="00681D4A" w:rsidRPr="00E52AD5" w:rsidRDefault="00681D4A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e znam.</w:t>
            </w:r>
          </w:p>
        </w:tc>
        <w:tc>
          <w:tcPr>
            <w:tcW w:w="907" w:type="dxa"/>
          </w:tcPr>
          <w:p w14:paraId="29E63E30" w14:textId="773B12CC" w:rsidR="00681D4A" w:rsidRPr="00E52AD5" w:rsidRDefault="00681D4A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0,4</w:t>
            </w:r>
          </w:p>
        </w:tc>
        <w:tc>
          <w:tcPr>
            <w:tcW w:w="1418" w:type="dxa"/>
            <w:shd w:val="clear" w:color="auto" w:fill="auto"/>
          </w:tcPr>
          <w:p w14:paraId="00EC8704" w14:textId="79B90D0F" w:rsidR="00681D4A" w:rsidRPr="00E52AD5" w:rsidRDefault="00681D4A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</w:t>
            </w:r>
          </w:p>
        </w:tc>
      </w:tr>
    </w:tbl>
    <w:p w14:paraId="19294C0B" w14:textId="77777777" w:rsidR="00B8221E" w:rsidRPr="00E52AD5" w:rsidRDefault="00B8221E" w:rsidP="00B8221E">
      <w:pPr>
        <w:rPr>
          <w:rFonts w:cstheme="minorHAnsi"/>
          <w:b/>
          <w:sz w:val="18"/>
          <w:szCs w:val="18"/>
        </w:rPr>
      </w:pPr>
    </w:p>
    <w:p w14:paraId="7A1E5D99" w14:textId="7F8B1EA9" w:rsidR="00681D4A" w:rsidRPr="00E52AD5" w:rsidRDefault="00681D4A" w:rsidP="00681D4A">
      <w:pPr>
        <w:pStyle w:val="Odlomakpopisa"/>
        <w:numPr>
          <w:ilvl w:val="0"/>
          <w:numId w:val="16"/>
        </w:numPr>
        <w:rPr>
          <w:rFonts w:cstheme="minorHAnsi"/>
          <w:b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Smatrate li da je Vaše dijete dovoljno samostalno tijekom nastave na daljinu?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681D4A" w:rsidRPr="00E52AD5" w14:paraId="662FE230" w14:textId="77777777" w:rsidTr="005871A7">
        <w:trPr>
          <w:jc w:val="center"/>
        </w:trPr>
        <w:tc>
          <w:tcPr>
            <w:tcW w:w="3312" w:type="dxa"/>
          </w:tcPr>
          <w:p w14:paraId="63CC6592" w14:textId="77777777" w:rsidR="00681D4A" w:rsidRPr="00E52AD5" w:rsidRDefault="00681D4A" w:rsidP="005871A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D9E2F3" w:themeFill="accent5" w:themeFillTint="33"/>
          </w:tcPr>
          <w:p w14:paraId="33616B6E" w14:textId="77777777" w:rsidR="00681D4A" w:rsidRPr="00E52AD5" w:rsidRDefault="00681D4A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3B632930" w14:textId="77777777" w:rsidR="00681D4A" w:rsidRPr="00E52AD5" w:rsidRDefault="00681D4A" w:rsidP="005871A7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681D4A" w:rsidRPr="00E52AD5" w14:paraId="4D65E04A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56053DC7" w14:textId="66950380" w:rsidR="00681D4A" w:rsidRPr="00E52AD5" w:rsidRDefault="00681D4A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Uopće nije i potrebna mu je pomoć.</w:t>
            </w:r>
          </w:p>
        </w:tc>
        <w:tc>
          <w:tcPr>
            <w:tcW w:w="907" w:type="dxa"/>
          </w:tcPr>
          <w:p w14:paraId="221FDC2D" w14:textId="23DB6200" w:rsidR="00681D4A" w:rsidRPr="00E52AD5" w:rsidRDefault="00681D4A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5,8</w:t>
            </w:r>
          </w:p>
        </w:tc>
        <w:tc>
          <w:tcPr>
            <w:tcW w:w="1418" w:type="dxa"/>
          </w:tcPr>
          <w:p w14:paraId="3B4E7EDE" w14:textId="3D5125C4" w:rsidR="00681D4A" w:rsidRPr="00E52AD5" w:rsidRDefault="00681D4A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3</w:t>
            </w:r>
          </w:p>
        </w:tc>
      </w:tr>
      <w:tr w:rsidR="00681D4A" w:rsidRPr="00E52AD5" w14:paraId="62630715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585A6853" w14:textId="040BC84C" w:rsidR="00681D4A" w:rsidRPr="00E52AD5" w:rsidRDefault="00681D4A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Ponekad mu je potrebna pomoć.</w:t>
            </w:r>
          </w:p>
        </w:tc>
        <w:tc>
          <w:tcPr>
            <w:tcW w:w="907" w:type="dxa"/>
          </w:tcPr>
          <w:p w14:paraId="1F611225" w14:textId="324B6D8C" w:rsidR="00681D4A" w:rsidRPr="00E52AD5" w:rsidRDefault="00681D4A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56,7</w:t>
            </w:r>
          </w:p>
        </w:tc>
        <w:tc>
          <w:tcPr>
            <w:tcW w:w="1418" w:type="dxa"/>
            <w:shd w:val="clear" w:color="auto" w:fill="auto"/>
          </w:tcPr>
          <w:p w14:paraId="6A01CEAF" w14:textId="6D22B73A" w:rsidR="00681D4A" w:rsidRPr="00E52AD5" w:rsidRDefault="00681D4A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27</w:t>
            </w:r>
          </w:p>
        </w:tc>
      </w:tr>
      <w:tr w:rsidR="00681D4A" w:rsidRPr="00E52AD5" w14:paraId="520BAA5C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0C13A5F8" w14:textId="1C9012C6" w:rsidR="00681D4A" w:rsidRPr="00E52AD5" w:rsidRDefault="00681D4A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U potpunosti je samostalno.</w:t>
            </w:r>
          </w:p>
        </w:tc>
        <w:tc>
          <w:tcPr>
            <w:tcW w:w="907" w:type="dxa"/>
          </w:tcPr>
          <w:p w14:paraId="68D2DFCD" w14:textId="12B65BA5" w:rsidR="00681D4A" w:rsidRPr="00E52AD5" w:rsidRDefault="00681D4A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37,1</w:t>
            </w:r>
          </w:p>
        </w:tc>
        <w:tc>
          <w:tcPr>
            <w:tcW w:w="1418" w:type="dxa"/>
            <w:shd w:val="clear" w:color="auto" w:fill="auto"/>
          </w:tcPr>
          <w:p w14:paraId="7CE0AAF6" w14:textId="67DC22E8" w:rsidR="00681D4A" w:rsidRPr="00E52AD5" w:rsidRDefault="00681D4A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83</w:t>
            </w:r>
          </w:p>
        </w:tc>
      </w:tr>
      <w:tr w:rsidR="00681D4A" w:rsidRPr="00E52AD5" w14:paraId="720AC83B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2493632A" w14:textId="7C2B4AA4" w:rsidR="00681D4A" w:rsidRPr="00E52AD5" w:rsidRDefault="00681D4A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e znam.</w:t>
            </w:r>
          </w:p>
        </w:tc>
        <w:tc>
          <w:tcPr>
            <w:tcW w:w="907" w:type="dxa"/>
          </w:tcPr>
          <w:p w14:paraId="455010A2" w14:textId="78E67CDD" w:rsidR="00681D4A" w:rsidRPr="00E52AD5" w:rsidRDefault="00681D4A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0,4</w:t>
            </w:r>
          </w:p>
        </w:tc>
        <w:tc>
          <w:tcPr>
            <w:tcW w:w="1418" w:type="dxa"/>
            <w:shd w:val="clear" w:color="auto" w:fill="auto"/>
          </w:tcPr>
          <w:p w14:paraId="2B9AF08B" w14:textId="0333FB6C" w:rsidR="00681D4A" w:rsidRPr="00E52AD5" w:rsidRDefault="00681D4A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</w:t>
            </w:r>
          </w:p>
        </w:tc>
      </w:tr>
    </w:tbl>
    <w:p w14:paraId="0725101E" w14:textId="77777777" w:rsidR="00681D4A" w:rsidRPr="00E52AD5" w:rsidRDefault="00681D4A" w:rsidP="00681D4A">
      <w:pPr>
        <w:ind w:left="360"/>
        <w:rPr>
          <w:rFonts w:cstheme="minorHAnsi"/>
          <w:b/>
          <w:sz w:val="18"/>
          <w:szCs w:val="18"/>
        </w:rPr>
      </w:pPr>
    </w:p>
    <w:p w14:paraId="79F0755E" w14:textId="05A005BB" w:rsidR="00681D4A" w:rsidRPr="00E52AD5" w:rsidRDefault="00681D4A" w:rsidP="00681D4A">
      <w:pPr>
        <w:pStyle w:val="Odlomakpopisa"/>
        <w:numPr>
          <w:ilvl w:val="0"/>
          <w:numId w:val="16"/>
        </w:numPr>
        <w:rPr>
          <w:rFonts w:cstheme="minorHAnsi"/>
          <w:b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Tko pomaže Vašem djetetu u radu u školi na daljinu? (navedite najviše dva odgovora)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E76F7F" w:rsidRPr="00E52AD5" w14:paraId="4DB02DE1" w14:textId="77777777" w:rsidTr="005871A7">
        <w:trPr>
          <w:jc w:val="center"/>
        </w:trPr>
        <w:tc>
          <w:tcPr>
            <w:tcW w:w="3312" w:type="dxa"/>
          </w:tcPr>
          <w:p w14:paraId="741DC6E2" w14:textId="77777777" w:rsidR="00E76F7F" w:rsidRPr="00E52AD5" w:rsidRDefault="00E76F7F" w:rsidP="005871A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D9E2F3" w:themeFill="accent5" w:themeFillTint="33"/>
          </w:tcPr>
          <w:p w14:paraId="3563C6FC" w14:textId="77777777" w:rsidR="00E76F7F" w:rsidRPr="00E52AD5" w:rsidRDefault="00E76F7F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4FD58730" w14:textId="77777777" w:rsidR="00E76F7F" w:rsidRPr="00E52AD5" w:rsidRDefault="00E76F7F" w:rsidP="005871A7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E76F7F" w:rsidRPr="00E52AD5" w14:paraId="225610E6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7ADCEAB9" w14:textId="3C177544" w:rsidR="00E76F7F" w:rsidRPr="00E52AD5" w:rsidRDefault="00681D4A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itko. Samostalno je.</w:t>
            </w:r>
          </w:p>
        </w:tc>
        <w:tc>
          <w:tcPr>
            <w:tcW w:w="907" w:type="dxa"/>
          </w:tcPr>
          <w:p w14:paraId="0825C12F" w14:textId="49109DF5" w:rsidR="00E76F7F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29,9</w:t>
            </w:r>
          </w:p>
        </w:tc>
        <w:tc>
          <w:tcPr>
            <w:tcW w:w="1418" w:type="dxa"/>
          </w:tcPr>
          <w:p w14:paraId="2B70D2DC" w14:textId="7E7ED0C7" w:rsidR="00E76F7F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67</w:t>
            </w:r>
          </w:p>
        </w:tc>
      </w:tr>
      <w:tr w:rsidR="00E76F7F" w:rsidRPr="00E52AD5" w14:paraId="2E927178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5AD30C43" w14:textId="2538EE2B" w:rsidR="00E76F7F" w:rsidRPr="00E52AD5" w:rsidRDefault="00681D4A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Roditelji.</w:t>
            </w:r>
          </w:p>
        </w:tc>
        <w:tc>
          <w:tcPr>
            <w:tcW w:w="907" w:type="dxa"/>
          </w:tcPr>
          <w:p w14:paraId="6D8A55D5" w14:textId="1D88A802" w:rsidR="00E76F7F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66,5</w:t>
            </w:r>
          </w:p>
        </w:tc>
        <w:tc>
          <w:tcPr>
            <w:tcW w:w="1418" w:type="dxa"/>
            <w:shd w:val="clear" w:color="auto" w:fill="auto"/>
          </w:tcPr>
          <w:p w14:paraId="6F0BB101" w14:textId="621C674A" w:rsidR="00E76F7F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49</w:t>
            </w:r>
          </w:p>
        </w:tc>
      </w:tr>
      <w:tr w:rsidR="00E76F7F" w:rsidRPr="00E52AD5" w14:paraId="2EB8C0F3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4317D70B" w14:textId="1C2B1CE9" w:rsidR="00E76F7F" w:rsidRPr="00E52AD5" w:rsidRDefault="00681D4A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Učitelji.</w:t>
            </w:r>
          </w:p>
        </w:tc>
        <w:tc>
          <w:tcPr>
            <w:tcW w:w="907" w:type="dxa"/>
          </w:tcPr>
          <w:p w14:paraId="04A1A1A8" w14:textId="1EA20CB3" w:rsidR="00E76F7F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35,3</w:t>
            </w:r>
          </w:p>
        </w:tc>
        <w:tc>
          <w:tcPr>
            <w:tcW w:w="1418" w:type="dxa"/>
            <w:shd w:val="clear" w:color="auto" w:fill="auto"/>
          </w:tcPr>
          <w:p w14:paraId="47C369A5" w14:textId="76B36B9B" w:rsidR="00E76F7F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79</w:t>
            </w:r>
          </w:p>
        </w:tc>
      </w:tr>
      <w:tr w:rsidR="00E76F7F" w:rsidRPr="00E52AD5" w14:paraId="26F760B4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00CEF43C" w14:textId="65EEAF8C" w:rsidR="00E76F7F" w:rsidRPr="00E52AD5" w:rsidRDefault="00681D4A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Prijatelji.</w:t>
            </w:r>
          </w:p>
        </w:tc>
        <w:tc>
          <w:tcPr>
            <w:tcW w:w="907" w:type="dxa"/>
          </w:tcPr>
          <w:p w14:paraId="1E7C5FFD" w14:textId="49CDFCCD" w:rsidR="00E76F7F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3,4</w:t>
            </w:r>
          </w:p>
        </w:tc>
        <w:tc>
          <w:tcPr>
            <w:tcW w:w="1418" w:type="dxa"/>
            <w:shd w:val="clear" w:color="auto" w:fill="auto"/>
          </w:tcPr>
          <w:p w14:paraId="247B3D9C" w14:textId="5C33FE76" w:rsidR="00E76F7F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30</w:t>
            </w:r>
          </w:p>
        </w:tc>
      </w:tr>
      <w:tr w:rsidR="00681D4A" w:rsidRPr="00E52AD5" w14:paraId="4D6BC076" w14:textId="77777777" w:rsidTr="000B5118">
        <w:trPr>
          <w:trHeight w:val="545"/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73787A57" w14:textId="15CE8226" w:rsidR="00681D4A" w:rsidRPr="00E52AD5" w:rsidRDefault="00681D4A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Iako mu je potrebna pomoć, na žalost, nitko mu ne može pomoći.</w:t>
            </w:r>
          </w:p>
        </w:tc>
        <w:tc>
          <w:tcPr>
            <w:tcW w:w="907" w:type="dxa"/>
          </w:tcPr>
          <w:p w14:paraId="6FFA4939" w14:textId="7E683323" w:rsidR="00681D4A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2,7</w:t>
            </w:r>
          </w:p>
        </w:tc>
        <w:tc>
          <w:tcPr>
            <w:tcW w:w="1418" w:type="dxa"/>
            <w:shd w:val="clear" w:color="auto" w:fill="auto"/>
          </w:tcPr>
          <w:p w14:paraId="6FD80604" w14:textId="587DDB1E" w:rsidR="00681D4A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6</w:t>
            </w:r>
          </w:p>
        </w:tc>
      </w:tr>
    </w:tbl>
    <w:p w14:paraId="4BA174EE" w14:textId="77777777" w:rsidR="00E76F7F" w:rsidRPr="00E52AD5" w:rsidRDefault="00E76F7F" w:rsidP="00B8221E">
      <w:pPr>
        <w:rPr>
          <w:rFonts w:cstheme="minorHAnsi"/>
          <w:b/>
          <w:sz w:val="18"/>
          <w:szCs w:val="18"/>
        </w:rPr>
      </w:pPr>
    </w:p>
    <w:p w14:paraId="6056FE76" w14:textId="5D57CDAF" w:rsidR="00B8221E" w:rsidRPr="00E52AD5" w:rsidRDefault="000B5118" w:rsidP="000B5118">
      <w:pPr>
        <w:pStyle w:val="Odlomakpopisa"/>
        <w:numPr>
          <w:ilvl w:val="0"/>
          <w:numId w:val="16"/>
        </w:numPr>
        <w:rPr>
          <w:rFonts w:cstheme="minorHAnsi"/>
          <w:b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 xml:space="preserve">Koliko je prema Vašoj procjeni potrebno vremena u jednom danu za izvršavanje obaveza tijekom nastave na daljinu? 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0B5118" w:rsidRPr="00E52AD5" w14:paraId="0655C19A" w14:textId="77777777" w:rsidTr="005871A7">
        <w:trPr>
          <w:jc w:val="center"/>
        </w:trPr>
        <w:tc>
          <w:tcPr>
            <w:tcW w:w="3312" w:type="dxa"/>
          </w:tcPr>
          <w:p w14:paraId="6E723DE0" w14:textId="77777777" w:rsidR="000B5118" w:rsidRPr="00E52AD5" w:rsidRDefault="000B5118" w:rsidP="005871A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D9E2F3" w:themeFill="accent5" w:themeFillTint="33"/>
          </w:tcPr>
          <w:p w14:paraId="2FBCB08A" w14:textId="77777777" w:rsidR="000B5118" w:rsidRPr="00E52AD5" w:rsidRDefault="000B5118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74CD62D7" w14:textId="77777777" w:rsidR="000B5118" w:rsidRPr="00E52AD5" w:rsidRDefault="000B5118" w:rsidP="005871A7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0B5118" w:rsidRPr="00E52AD5" w14:paraId="67472EE8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22F0EF36" w14:textId="67123EFB" w:rsidR="000B5118" w:rsidRPr="00E52AD5" w:rsidRDefault="000B5118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e znam.</w:t>
            </w:r>
          </w:p>
        </w:tc>
        <w:tc>
          <w:tcPr>
            <w:tcW w:w="907" w:type="dxa"/>
          </w:tcPr>
          <w:p w14:paraId="1015C249" w14:textId="7630F6E0" w:rsidR="000B5118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2,</w:t>
            </w:r>
            <w:proofErr w:type="spellStart"/>
            <w:r w:rsidRPr="00E52AD5">
              <w:rPr>
                <w:rFonts w:cstheme="minorHAnsi"/>
                <w:sz w:val="18"/>
                <w:szCs w:val="18"/>
              </w:rPr>
              <w:t>2</w:t>
            </w:r>
            <w:proofErr w:type="spellEnd"/>
          </w:p>
        </w:tc>
        <w:tc>
          <w:tcPr>
            <w:tcW w:w="1418" w:type="dxa"/>
          </w:tcPr>
          <w:p w14:paraId="2DCB31ED" w14:textId="7797092D" w:rsidR="000B5118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5</w:t>
            </w:r>
          </w:p>
        </w:tc>
      </w:tr>
      <w:tr w:rsidR="000B5118" w:rsidRPr="00E52AD5" w14:paraId="49018331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30DF6402" w14:textId="381FB85A" w:rsidR="000B5118" w:rsidRPr="00E52AD5" w:rsidRDefault="000B5118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Do 2 sata.</w:t>
            </w:r>
          </w:p>
        </w:tc>
        <w:tc>
          <w:tcPr>
            <w:tcW w:w="907" w:type="dxa"/>
          </w:tcPr>
          <w:p w14:paraId="050C5F85" w14:textId="4F7BDD72" w:rsidR="000B5118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8,9</w:t>
            </w:r>
          </w:p>
        </w:tc>
        <w:tc>
          <w:tcPr>
            <w:tcW w:w="1418" w:type="dxa"/>
            <w:shd w:val="clear" w:color="auto" w:fill="auto"/>
          </w:tcPr>
          <w:p w14:paraId="46B92D09" w14:textId="78480AF7" w:rsidR="000B5118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20</w:t>
            </w:r>
          </w:p>
        </w:tc>
      </w:tr>
      <w:tr w:rsidR="000B5118" w:rsidRPr="00E52AD5" w14:paraId="76B2D8A5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5A12CF3B" w14:textId="0A5DC7CB" w:rsidR="000B5118" w:rsidRPr="00E52AD5" w:rsidRDefault="000B5118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Od 2 do 4 sata.</w:t>
            </w:r>
          </w:p>
        </w:tc>
        <w:tc>
          <w:tcPr>
            <w:tcW w:w="907" w:type="dxa"/>
          </w:tcPr>
          <w:p w14:paraId="1EA501DF" w14:textId="5DEB31CF" w:rsidR="000B5118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28,6</w:t>
            </w:r>
          </w:p>
        </w:tc>
        <w:tc>
          <w:tcPr>
            <w:tcW w:w="1418" w:type="dxa"/>
            <w:shd w:val="clear" w:color="auto" w:fill="auto"/>
          </w:tcPr>
          <w:p w14:paraId="3B459005" w14:textId="7ED99D3D" w:rsidR="000B5118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64</w:t>
            </w:r>
          </w:p>
        </w:tc>
      </w:tr>
      <w:tr w:rsidR="000B5118" w:rsidRPr="00E52AD5" w14:paraId="5B0F1A22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462E210F" w14:textId="370E7397" w:rsidR="000B5118" w:rsidRPr="00E52AD5" w:rsidRDefault="000B5118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Od 4 do 6 sata.</w:t>
            </w:r>
          </w:p>
        </w:tc>
        <w:tc>
          <w:tcPr>
            <w:tcW w:w="907" w:type="dxa"/>
          </w:tcPr>
          <w:p w14:paraId="72B724AC" w14:textId="22E2B269" w:rsidR="000B5118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33</w:t>
            </w:r>
          </w:p>
        </w:tc>
        <w:tc>
          <w:tcPr>
            <w:tcW w:w="1418" w:type="dxa"/>
            <w:shd w:val="clear" w:color="auto" w:fill="auto"/>
          </w:tcPr>
          <w:p w14:paraId="7706CDB9" w14:textId="7D722292" w:rsidR="000B5118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74</w:t>
            </w:r>
          </w:p>
        </w:tc>
      </w:tr>
      <w:tr w:rsidR="000B5118" w:rsidRPr="00E52AD5" w14:paraId="0E6631D0" w14:textId="77777777" w:rsidTr="000B5118">
        <w:trPr>
          <w:trHeight w:val="257"/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6D6A61CA" w14:textId="6B217575" w:rsidR="000B5118" w:rsidRPr="00E52AD5" w:rsidRDefault="000B5118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Od 6 do 8 sati.</w:t>
            </w:r>
          </w:p>
        </w:tc>
        <w:tc>
          <w:tcPr>
            <w:tcW w:w="907" w:type="dxa"/>
          </w:tcPr>
          <w:p w14:paraId="2536819D" w14:textId="6DE3224F" w:rsidR="000B5118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8,8</w:t>
            </w:r>
          </w:p>
        </w:tc>
        <w:tc>
          <w:tcPr>
            <w:tcW w:w="1418" w:type="dxa"/>
            <w:shd w:val="clear" w:color="auto" w:fill="auto"/>
          </w:tcPr>
          <w:p w14:paraId="371727FF" w14:textId="1EA52D28" w:rsidR="000B5118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42</w:t>
            </w:r>
          </w:p>
        </w:tc>
      </w:tr>
      <w:tr w:rsidR="000B5118" w:rsidRPr="00E52AD5" w14:paraId="3E5FE044" w14:textId="77777777" w:rsidTr="000B5118">
        <w:trPr>
          <w:trHeight w:val="257"/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4CBCFD74" w14:textId="3EABF34A" w:rsidR="000B5118" w:rsidRPr="00E52AD5" w:rsidRDefault="000B5118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Više od 8 sati.</w:t>
            </w:r>
          </w:p>
        </w:tc>
        <w:tc>
          <w:tcPr>
            <w:tcW w:w="907" w:type="dxa"/>
          </w:tcPr>
          <w:p w14:paraId="09542DAD" w14:textId="3DA82B6F" w:rsidR="000B5118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8,5</w:t>
            </w:r>
          </w:p>
        </w:tc>
        <w:tc>
          <w:tcPr>
            <w:tcW w:w="1418" w:type="dxa"/>
            <w:shd w:val="clear" w:color="auto" w:fill="auto"/>
          </w:tcPr>
          <w:p w14:paraId="7D68F3DA" w14:textId="41C22395" w:rsidR="000B5118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9</w:t>
            </w:r>
          </w:p>
        </w:tc>
      </w:tr>
    </w:tbl>
    <w:p w14:paraId="1961F099" w14:textId="77777777" w:rsidR="000B5118" w:rsidRDefault="000B5118" w:rsidP="000B5118">
      <w:pPr>
        <w:rPr>
          <w:rFonts w:cstheme="minorHAnsi"/>
          <w:b/>
          <w:sz w:val="18"/>
          <w:szCs w:val="18"/>
        </w:rPr>
      </w:pPr>
    </w:p>
    <w:p w14:paraId="06D817EE" w14:textId="77777777" w:rsidR="00506160" w:rsidRDefault="00506160" w:rsidP="000B5118">
      <w:pPr>
        <w:rPr>
          <w:rFonts w:cstheme="minorHAnsi"/>
          <w:b/>
          <w:sz w:val="18"/>
          <w:szCs w:val="18"/>
        </w:rPr>
      </w:pPr>
    </w:p>
    <w:p w14:paraId="2B1AB857" w14:textId="77777777" w:rsidR="00506160" w:rsidRPr="00E52AD5" w:rsidRDefault="00506160" w:rsidP="000B5118">
      <w:pPr>
        <w:rPr>
          <w:rFonts w:cstheme="minorHAnsi"/>
          <w:b/>
          <w:sz w:val="18"/>
          <w:szCs w:val="18"/>
        </w:rPr>
      </w:pPr>
    </w:p>
    <w:p w14:paraId="4FDBF2FB" w14:textId="62D293C6" w:rsidR="000B5118" w:rsidRPr="00E52AD5" w:rsidRDefault="000B5118" w:rsidP="000B5118">
      <w:pPr>
        <w:pStyle w:val="Odlomakpopisa"/>
        <w:numPr>
          <w:ilvl w:val="0"/>
          <w:numId w:val="16"/>
        </w:numPr>
        <w:rPr>
          <w:rFonts w:cstheme="minorHAnsi"/>
          <w:b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Kako procjenjujete trud Vašeg djeteta?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0B5118" w:rsidRPr="00E52AD5" w14:paraId="0C790D20" w14:textId="77777777" w:rsidTr="005871A7">
        <w:trPr>
          <w:jc w:val="center"/>
        </w:trPr>
        <w:tc>
          <w:tcPr>
            <w:tcW w:w="3312" w:type="dxa"/>
          </w:tcPr>
          <w:p w14:paraId="60BD9386" w14:textId="77777777" w:rsidR="000B5118" w:rsidRPr="00E52AD5" w:rsidRDefault="000B5118" w:rsidP="005871A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D9E2F3" w:themeFill="accent5" w:themeFillTint="33"/>
          </w:tcPr>
          <w:p w14:paraId="63D16A32" w14:textId="77777777" w:rsidR="000B5118" w:rsidRPr="00E52AD5" w:rsidRDefault="000B5118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73E3FD4B" w14:textId="77777777" w:rsidR="000B5118" w:rsidRPr="00E52AD5" w:rsidRDefault="000B5118" w:rsidP="005871A7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0B5118" w:rsidRPr="00E52AD5" w14:paraId="2084ED12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1AF9473D" w14:textId="5CB6790B" w:rsidR="000B5118" w:rsidRPr="00E52AD5" w:rsidRDefault="000B5118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Jako se trudi.</w:t>
            </w:r>
          </w:p>
        </w:tc>
        <w:tc>
          <w:tcPr>
            <w:tcW w:w="907" w:type="dxa"/>
          </w:tcPr>
          <w:p w14:paraId="682EB4FE" w14:textId="0A3BCEA9" w:rsidR="000B5118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58,9</w:t>
            </w:r>
          </w:p>
        </w:tc>
        <w:tc>
          <w:tcPr>
            <w:tcW w:w="1418" w:type="dxa"/>
          </w:tcPr>
          <w:p w14:paraId="62E25933" w14:textId="458F88EF" w:rsidR="000B5118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32</w:t>
            </w:r>
          </w:p>
        </w:tc>
      </w:tr>
      <w:tr w:rsidR="000B5118" w:rsidRPr="00E52AD5" w14:paraId="6A104001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26878277" w14:textId="01397C85" w:rsidR="000B5118" w:rsidRPr="00E52AD5" w:rsidRDefault="000B5118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Mislim da bi moglo uložiti i više truda.</w:t>
            </w:r>
          </w:p>
        </w:tc>
        <w:tc>
          <w:tcPr>
            <w:tcW w:w="907" w:type="dxa"/>
          </w:tcPr>
          <w:p w14:paraId="37A4C82D" w14:textId="3373D1DB" w:rsidR="000B5118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38,8</w:t>
            </w:r>
          </w:p>
        </w:tc>
        <w:tc>
          <w:tcPr>
            <w:tcW w:w="1418" w:type="dxa"/>
            <w:shd w:val="clear" w:color="auto" w:fill="auto"/>
          </w:tcPr>
          <w:p w14:paraId="47A041FC" w14:textId="2E8512F7" w:rsidR="000B5118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87</w:t>
            </w:r>
          </w:p>
        </w:tc>
      </w:tr>
      <w:tr w:rsidR="000B5118" w:rsidRPr="00E52AD5" w14:paraId="7610E732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0C744FF1" w14:textId="3954EE03" w:rsidR="000B5118" w:rsidRPr="00E52AD5" w:rsidRDefault="000B5118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e trudi se dovoljno.</w:t>
            </w:r>
          </w:p>
        </w:tc>
        <w:tc>
          <w:tcPr>
            <w:tcW w:w="907" w:type="dxa"/>
          </w:tcPr>
          <w:p w14:paraId="652B8167" w14:textId="7D469BB1" w:rsidR="000B5118" w:rsidRPr="00E52AD5" w:rsidRDefault="000B5118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2,</w:t>
            </w:r>
            <w:proofErr w:type="spellStart"/>
            <w:r w:rsidRPr="00E52AD5">
              <w:rPr>
                <w:rFonts w:cstheme="minorHAnsi"/>
                <w:sz w:val="18"/>
                <w:szCs w:val="18"/>
              </w:rPr>
              <w:t>2</w:t>
            </w:r>
            <w:proofErr w:type="spellEnd"/>
          </w:p>
        </w:tc>
        <w:tc>
          <w:tcPr>
            <w:tcW w:w="1418" w:type="dxa"/>
            <w:shd w:val="clear" w:color="auto" w:fill="auto"/>
          </w:tcPr>
          <w:p w14:paraId="511036BE" w14:textId="423554EA" w:rsidR="000B5118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5</w:t>
            </w:r>
          </w:p>
        </w:tc>
      </w:tr>
    </w:tbl>
    <w:p w14:paraId="3B0D450E" w14:textId="77777777" w:rsidR="000B5118" w:rsidRPr="00E52AD5" w:rsidRDefault="000B5118" w:rsidP="000B5118">
      <w:pPr>
        <w:rPr>
          <w:rFonts w:cstheme="minorHAnsi"/>
          <w:b/>
          <w:sz w:val="18"/>
          <w:szCs w:val="18"/>
        </w:rPr>
      </w:pPr>
    </w:p>
    <w:p w14:paraId="13075DEB" w14:textId="1899EEBA" w:rsidR="001931D4" w:rsidRPr="00E52AD5" w:rsidRDefault="001931D4" w:rsidP="001931D4">
      <w:pPr>
        <w:pStyle w:val="Odlomakpopisa"/>
        <w:numPr>
          <w:ilvl w:val="0"/>
          <w:numId w:val="16"/>
        </w:numPr>
        <w:rPr>
          <w:rFonts w:cstheme="minorHAnsi"/>
          <w:b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Pratite li komunikaciju Vašeg djeteta i nastavnika u virtualnim učionicama?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1931D4" w:rsidRPr="00E52AD5" w14:paraId="453A8D2D" w14:textId="77777777" w:rsidTr="005871A7">
        <w:trPr>
          <w:jc w:val="center"/>
        </w:trPr>
        <w:tc>
          <w:tcPr>
            <w:tcW w:w="3312" w:type="dxa"/>
          </w:tcPr>
          <w:p w14:paraId="6C59B93E" w14:textId="203AB90D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ab/>
            </w:r>
          </w:p>
        </w:tc>
        <w:tc>
          <w:tcPr>
            <w:tcW w:w="907" w:type="dxa"/>
            <w:shd w:val="clear" w:color="auto" w:fill="D9E2F3" w:themeFill="accent5" w:themeFillTint="33"/>
          </w:tcPr>
          <w:p w14:paraId="49247802" w14:textId="77777777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171CC191" w14:textId="77777777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1931D4" w:rsidRPr="00E52AD5" w14:paraId="06735181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7246C558" w14:textId="4D88BBF5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Da.</w:t>
            </w:r>
          </w:p>
        </w:tc>
        <w:tc>
          <w:tcPr>
            <w:tcW w:w="907" w:type="dxa"/>
          </w:tcPr>
          <w:p w14:paraId="200DC48C" w14:textId="15383198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40,2</w:t>
            </w:r>
          </w:p>
        </w:tc>
        <w:tc>
          <w:tcPr>
            <w:tcW w:w="1418" w:type="dxa"/>
          </w:tcPr>
          <w:p w14:paraId="4B39E0D6" w14:textId="00267F1A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90</w:t>
            </w:r>
          </w:p>
        </w:tc>
      </w:tr>
      <w:tr w:rsidR="001931D4" w:rsidRPr="00E52AD5" w14:paraId="08A06C7F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110A7A96" w14:textId="25C80CB0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Povremeno.</w:t>
            </w:r>
          </w:p>
        </w:tc>
        <w:tc>
          <w:tcPr>
            <w:tcW w:w="907" w:type="dxa"/>
          </w:tcPr>
          <w:p w14:paraId="5A0D9339" w14:textId="27D362F8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44,6</w:t>
            </w:r>
          </w:p>
        </w:tc>
        <w:tc>
          <w:tcPr>
            <w:tcW w:w="1418" w:type="dxa"/>
            <w:shd w:val="clear" w:color="auto" w:fill="auto"/>
          </w:tcPr>
          <w:p w14:paraId="55D5DD87" w14:textId="5FE6A5F7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00</w:t>
            </w:r>
          </w:p>
        </w:tc>
      </w:tr>
      <w:tr w:rsidR="001931D4" w:rsidRPr="00E52AD5" w14:paraId="1ACAEF3D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0D6EFF8F" w14:textId="171BE401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e.</w:t>
            </w:r>
          </w:p>
        </w:tc>
        <w:tc>
          <w:tcPr>
            <w:tcW w:w="907" w:type="dxa"/>
          </w:tcPr>
          <w:p w14:paraId="764EC5FF" w14:textId="73889A42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5,2</w:t>
            </w:r>
          </w:p>
        </w:tc>
        <w:tc>
          <w:tcPr>
            <w:tcW w:w="1418" w:type="dxa"/>
            <w:shd w:val="clear" w:color="auto" w:fill="auto"/>
          </w:tcPr>
          <w:p w14:paraId="470EB88E" w14:textId="2E79E44D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34</w:t>
            </w:r>
          </w:p>
        </w:tc>
      </w:tr>
    </w:tbl>
    <w:p w14:paraId="6468103D" w14:textId="38B848EB" w:rsidR="001931D4" w:rsidRPr="00E52AD5" w:rsidRDefault="001931D4" w:rsidP="001931D4">
      <w:pPr>
        <w:tabs>
          <w:tab w:val="left" w:pos="1890"/>
        </w:tabs>
        <w:rPr>
          <w:rFonts w:cstheme="minorHAnsi"/>
          <w:sz w:val="18"/>
          <w:szCs w:val="18"/>
        </w:rPr>
      </w:pPr>
    </w:p>
    <w:p w14:paraId="2406CB5D" w14:textId="28A00E3A" w:rsidR="001931D4" w:rsidRPr="00E52AD5" w:rsidRDefault="001931D4" w:rsidP="001931D4">
      <w:pPr>
        <w:pStyle w:val="Odlomakpopisa"/>
        <w:numPr>
          <w:ilvl w:val="0"/>
          <w:numId w:val="16"/>
        </w:numPr>
        <w:tabs>
          <w:tab w:val="left" w:pos="1890"/>
        </w:tabs>
        <w:rPr>
          <w:rFonts w:cstheme="minorHAnsi"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Kako procjenjujete komunikaciju Vašeg djeteta s učiteljima?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1931D4" w:rsidRPr="00E52AD5" w14:paraId="06F2D46F" w14:textId="77777777" w:rsidTr="005871A7">
        <w:trPr>
          <w:jc w:val="center"/>
        </w:trPr>
        <w:tc>
          <w:tcPr>
            <w:tcW w:w="3312" w:type="dxa"/>
          </w:tcPr>
          <w:p w14:paraId="247A8A9A" w14:textId="07D9E16C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ab/>
            </w:r>
          </w:p>
        </w:tc>
        <w:tc>
          <w:tcPr>
            <w:tcW w:w="907" w:type="dxa"/>
            <w:shd w:val="clear" w:color="auto" w:fill="D9E2F3" w:themeFill="accent5" w:themeFillTint="33"/>
          </w:tcPr>
          <w:p w14:paraId="0C23FB68" w14:textId="77777777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5B7086DE" w14:textId="77777777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1931D4" w:rsidRPr="00E52AD5" w14:paraId="418CB8DD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2CCC5B60" w14:textId="5436B7E9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ema komunikacije.</w:t>
            </w:r>
          </w:p>
        </w:tc>
        <w:tc>
          <w:tcPr>
            <w:tcW w:w="907" w:type="dxa"/>
          </w:tcPr>
          <w:p w14:paraId="36DA3C6E" w14:textId="641CD312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,8</w:t>
            </w:r>
          </w:p>
        </w:tc>
        <w:tc>
          <w:tcPr>
            <w:tcW w:w="1418" w:type="dxa"/>
          </w:tcPr>
          <w:p w14:paraId="6D4D1788" w14:textId="186E7E96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4</w:t>
            </w:r>
          </w:p>
        </w:tc>
      </w:tr>
      <w:tr w:rsidR="001931D4" w:rsidRPr="00E52AD5" w14:paraId="7D7F4DE2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4E9CC4E2" w14:textId="226849C7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Komunikacija je dobra.</w:t>
            </w:r>
          </w:p>
        </w:tc>
        <w:tc>
          <w:tcPr>
            <w:tcW w:w="907" w:type="dxa"/>
          </w:tcPr>
          <w:p w14:paraId="6F3A00B1" w14:textId="40DA58B1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71,9</w:t>
            </w:r>
          </w:p>
        </w:tc>
        <w:tc>
          <w:tcPr>
            <w:tcW w:w="1418" w:type="dxa"/>
            <w:shd w:val="clear" w:color="auto" w:fill="auto"/>
          </w:tcPr>
          <w:p w14:paraId="1F398A67" w14:textId="61FB0978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61</w:t>
            </w:r>
          </w:p>
        </w:tc>
      </w:tr>
      <w:tr w:rsidR="001931D4" w:rsidRPr="00E52AD5" w14:paraId="490578B7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17DBC759" w14:textId="44BEBB1B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Komunikacija je jako dobra.</w:t>
            </w:r>
          </w:p>
        </w:tc>
        <w:tc>
          <w:tcPr>
            <w:tcW w:w="907" w:type="dxa"/>
          </w:tcPr>
          <w:p w14:paraId="657B58B4" w14:textId="13896182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26,3</w:t>
            </w:r>
          </w:p>
        </w:tc>
        <w:tc>
          <w:tcPr>
            <w:tcW w:w="1418" w:type="dxa"/>
            <w:shd w:val="clear" w:color="auto" w:fill="auto"/>
          </w:tcPr>
          <w:p w14:paraId="4806D425" w14:textId="76A73DA5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59</w:t>
            </w:r>
          </w:p>
        </w:tc>
      </w:tr>
    </w:tbl>
    <w:p w14:paraId="1F4E7DEC" w14:textId="67C0BDE0" w:rsidR="001931D4" w:rsidRPr="00E52AD5" w:rsidRDefault="001931D4" w:rsidP="001931D4">
      <w:pPr>
        <w:tabs>
          <w:tab w:val="left" w:pos="1530"/>
        </w:tabs>
        <w:rPr>
          <w:rFonts w:cstheme="minorHAnsi"/>
          <w:sz w:val="18"/>
          <w:szCs w:val="18"/>
        </w:rPr>
      </w:pPr>
    </w:p>
    <w:p w14:paraId="08F4E937" w14:textId="2C0C0D24" w:rsidR="001931D4" w:rsidRPr="00E52AD5" w:rsidRDefault="001931D4" w:rsidP="001931D4">
      <w:pPr>
        <w:pStyle w:val="Odlomakpopisa"/>
        <w:numPr>
          <w:ilvl w:val="0"/>
          <w:numId w:val="16"/>
        </w:numPr>
        <w:tabs>
          <w:tab w:val="left" w:pos="1530"/>
        </w:tabs>
        <w:rPr>
          <w:rFonts w:cstheme="minorHAnsi"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Kako procjenjujete količinu sadržaja koje nastavnici objavljuju u virtualnim učionicama?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1931D4" w:rsidRPr="00E52AD5" w14:paraId="3ECE5C0F" w14:textId="77777777" w:rsidTr="005871A7">
        <w:trPr>
          <w:jc w:val="center"/>
        </w:trPr>
        <w:tc>
          <w:tcPr>
            <w:tcW w:w="3312" w:type="dxa"/>
          </w:tcPr>
          <w:p w14:paraId="30F96F4C" w14:textId="77777777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D9E2F3" w:themeFill="accent5" w:themeFillTint="33"/>
          </w:tcPr>
          <w:p w14:paraId="6C2F7C11" w14:textId="77777777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74B7809F" w14:textId="77777777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1931D4" w:rsidRPr="00E52AD5" w14:paraId="5C16687A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0DAE6E83" w14:textId="424C3DB3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e pratim.</w:t>
            </w:r>
          </w:p>
        </w:tc>
        <w:tc>
          <w:tcPr>
            <w:tcW w:w="907" w:type="dxa"/>
          </w:tcPr>
          <w:p w14:paraId="77D260DE" w14:textId="712C7CF2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8,5</w:t>
            </w:r>
          </w:p>
        </w:tc>
        <w:tc>
          <w:tcPr>
            <w:tcW w:w="1418" w:type="dxa"/>
          </w:tcPr>
          <w:p w14:paraId="5CDB1736" w14:textId="7FED57B6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9</w:t>
            </w:r>
          </w:p>
        </w:tc>
      </w:tr>
      <w:tr w:rsidR="001931D4" w:rsidRPr="00E52AD5" w14:paraId="37667139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62B305CE" w14:textId="34890864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Premala količina sadržaja.</w:t>
            </w:r>
          </w:p>
        </w:tc>
        <w:tc>
          <w:tcPr>
            <w:tcW w:w="907" w:type="dxa"/>
          </w:tcPr>
          <w:p w14:paraId="08F2A8D9" w14:textId="52C2518A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1418" w:type="dxa"/>
            <w:shd w:val="clear" w:color="auto" w:fill="auto"/>
          </w:tcPr>
          <w:p w14:paraId="60444DB8" w14:textId="4F4ADF4C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0</w:t>
            </w:r>
          </w:p>
        </w:tc>
      </w:tr>
      <w:tr w:rsidR="001931D4" w:rsidRPr="00E52AD5" w14:paraId="7FFB2A43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70126854" w14:textId="796A952C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Primjerena količina sadržaja.</w:t>
            </w:r>
          </w:p>
        </w:tc>
        <w:tc>
          <w:tcPr>
            <w:tcW w:w="907" w:type="dxa"/>
          </w:tcPr>
          <w:p w14:paraId="0D394971" w14:textId="03BEFE44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26,3</w:t>
            </w:r>
          </w:p>
        </w:tc>
        <w:tc>
          <w:tcPr>
            <w:tcW w:w="1418" w:type="dxa"/>
            <w:shd w:val="clear" w:color="auto" w:fill="auto"/>
          </w:tcPr>
          <w:p w14:paraId="69C32F51" w14:textId="06653BF5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59</w:t>
            </w:r>
          </w:p>
        </w:tc>
      </w:tr>
      <w:tr w:rsidR="001931D4" w:rsidRPr="00E52AD5" w14:paraId="14A24926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6191457F" w14:textId="3B682487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Previše sadržaja.</w:t>
            </w:r>
          </w:p>
        </w:tc>
        <w:tc>
          <w:tcPr>
            <w:tcW w:w="907" w:type="dxa"/>
          </w:tcPr>
          <w:p w14:paraId="1D240E67" w14:textId="512D3617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4,3</w:t>
            </w:r>
          </w:p>
        </w:tc>
        <w:tc>
          <w:tcPr>
            <w:tcW w:w="1418" w:type="dxa"/>
            <w:shd w:val="clear" w:color="auto" w:fill="auto"/>
          </w:tcPr>
          <w:p w14:paraId="0B49432A" w14:textId="74B9D535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32</w:t>
            </w:r>
          </w:p>
        </w:tc>
      </w:tr>
      <w:tr w:rsidR="001931D4" w:rsidRPr="00E52AD5" w14:paraId="254D9B31" w14:textId="77777777" w:rsidTr="005871A7">
        <w:trPr>
          <w:trHeight w:val="257"/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30DCF4B2" w14:textId="40AABD49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Kako kod kojeg učitelja/ice.</w:t>
            </w:r>
          </w:p>
        </w:tc>
        <w:tc>
          <w:tcPr>
            <w:tcW w:w="907" w:type="dxa"/>
          </w:tcPr>
          <w:p w14:paraId="27A42BDB" w14:textId="4E8103D2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50,9</w:t>
            </w:r>
          </w:p>
        </w:tc>
        <w:tc>
          <w:tcPr>
            <w:tcW w:w="1418" w:type="dxa"/>
            <w:shd w:val="clear" w:color="auto" w:fill="auto"/>
          </w:tcPr>
          <w:p w14:paraId="60332635" w14:textId="18353CBB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14</w:t>
            </w:r>
          </w:p>
        </w:tc>
      </w:tr>
    </w:tbl>
    <w:p w14:paraId="5ED7997A" w14:textId="77777777" w:rsidR="001931D4" w:rsidRPr="00E52AD5" w:rsidRDefault="001931D4" w:rsidP="001931D4">
      <w:pPr>
        <w:tabs>
          <w:tab w:val="left" w:pos="1530"/>
        </w:tabs>
        <w:rPr>
          <w:rFonts w:cstheme="minorHAnsi"/>
          <w:sz w:val="18"/>
          <w:szCs w:val="18"/>
        </w:rPr>
      </w:pPr>
    </w:p>
    <w:p w14:paraId="4D6789C1" w14:textId="15755860" w:rsidR="001931D4" w:rsidRPr="00E52AD5" w:rsidRDefault="001931D4" w:rsidP="001931D4">
      <w:pPr>
        <w:pStyle w:val="Odlomakpopisa"/>
        <w:numPr>
          <w:ilvl w:val="0"/>
          <w:numId w:val="16"/>
        </w:numPr>
        <w:tabs>
          <w:tab w:val="left" w:pos="1530"/>
        </w:tabs>
        <w:rPr>
          <w:rFonts w:cstheme="minorHAnsi"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Smatrate li da Vaše dijete može radom u nastavi na daljinu jednako napredovati kao i u klasičnoj nastavi?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1931D4" w:rsidRPr="00E52AD5" w14:paraId="79EC0161" w14:textId="77777777" w:rsidTr="005871A7">
        <w:trPr>
          <w:jc w:val="center"/>
        </w:trPr>
        <w:tc>
          <w:tcPr>
            <w:tcW w:w="3312" w:type="dxa"/>
          </w:tcPr>
          <w:p w14:paraId="4A752D0D" w14:textId="77777777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D9E2F3" w:themeFill="accent5" w:themeFillTint="33"/>
          </w:tcPr>
          <w:p w14:paraId="0C4E178E" w14:textId="77777777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2AEA4F2B" w14:textId="77777777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1931D4" w:rsidRPr="00E52AD5" w14:paraId="27EAA030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6DFDE17E" w14:textId="6D62C3B2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Da. Ovakav oblik nastave bolje odgovara mom djetetu.</w:t>
            </w:r>
          </w:p>
        </w:tc>
        <w:tc>
          <w:tcPr>
            <w:tcW w:w="907" w:type="dxa"/>
          </w:tcPr>
          <w:p w14:paraId="3FC09755" w14:textId="6F3BF149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25,4</w:t>
            </w:r>
          </w:p>
        </w:tc>
        <w:tc>
          <w:tcPr>
            <w:tcW w:w="1418" w:type="dxa"/>
          </w:tcPr>
          <w:p w14:paraId="5A7A7BC2" w14:textId="63A7E463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57</w:t>
            </w:r>
          </w:p>
        </w:tc>
      </w:tr>
      <w:tr w:rsidR="001931D4" w:rsidRPr="00E52AD5" w14:paraId="74D7218D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6F101BB0" w14:textId="2DB40BF8" w:rsidR="001931D4" w:rsidRPr="00E52AD5" w:rsidRDefault="001931D4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e. Smatram da bolje može napredovati u klasičnoj nastavi.</w:t>
            </w:r>
          </w:p>
        </w:tc>
        <w:tc>
          <w:tcPr>
            <w:tcW w:w="907" w:type="dxa"/>
          </w:tcPr>
          <w:p w14:paraId="58032F5D" w14:textId="69A46AF3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74,6</w:t>
            </w:r>
          </w:p>
        </w:tc>
        <w:tc>
          <w:tcPr>
            <w:tcW w:w="1418" w:type="dxa"/>
            <w:shd w:val="clear" w:color="auto" w:fill="auto"/>
          </w:tcPr>
          <w:p w14:paraId="0D3CE984" w14:textId="3AF18A53" w:rsidR="001931D4" w:rsidRPr="00E52AD5" w:rsidRDefault="001931D4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67</w:t>
            </w:r>
          </w:p>
        </w:tc>
      </w:tr>
    </w:tbl>
    <w:p w14:paraId="4CA99A77" w14:textId="77777777" w:rsidR="00506160" w:rsidRPr="00506160" w:rsidRDefault="00506160" w:rsidP="00506160">
      <w:pPr>
        <w:tabs>
          <w:tab w:val="left" w:pos="1530"/>
        </w:tabs>
        <w:ind w:left="360"/>
        <w:rPr>
          <w:rFonts w:cstheme="minorHAnsi"/>
          <w:sz w:val="18"/>
          <w:szCs w:val="18"/>
        </w:rPr>
      </w:pPr>
    </w:p>
    <w:p w14:paraId="51CC1D56" w14:textId="1BCF38A0" w:rsidR="001931D4" w:rsidRPr="00E52AD5" w:rsidRDefault="001931D4" w:rsidP="001931D4">
      <w:pPr>
        <w:pStyle w:val="Odlomakpopisa"/>
        <w:numPr>
          <w:ilvl w:val="0"/>
          <w:numId w:val="16"/>
        </w:numPr>
        <w:tabs>
          <w:tab w:val="left" w:pos="1530"/>
        </w:tabs>
        <w:rPr>
          <w:rFonts w:cstheme="minorHAnsi"/>
          <w:sz w:val="18"/>
          <w:szCs w:val="18"/>
        </w:rPr>
      </w:pPr>
      <w:r w:rsidRPr="00E52AD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Žali li se Vaše dijete u zadnjih mjesec dana na povremene bolove u glavi, želučane tegobe i slično?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418"/>
      </w:tblGrid>
      <w:tr w:rsidR="00E52AD5" w:rsidRPr="00E52AD5" w14:paraId="7165D5BD" w14:textId="77777777" w:rsidTr="005871A7">
        <w:trPr>
          <w:jc w:val="center"/>
        </w:trPr>
        <w:tc>
          <w:tcPr>
            <w:tcW w:w="3312" w:type="dxa"/>
          </w:tcPr>
          <w:p w14:paraId="7ED2F91A" w14:textId="77777777" w:rsidR="00E52AD5" w:rsidRPr="00E52AD5" w:rsidRDefault="00E52AD5" w:rsidP="005871A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D9E2F3" w:themeFill="accent5" w:themeFillTint="33"/>
          </w:tcPr>
          <w:p w14:paraId="7EAB4DE8" w14:textId="77777777" w:rsidR="00E52AD5" w:rsidRPr="00E52AD5" w:rsidRDefault="00E52AD5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0CD8BA0A" w14:textId="77777777" w:rsidR="00E52AD5" w:rsidRPr="00E52AD5" w:rsidRDefault="00E52AD5" w:rsidP="005871A7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E52AD5"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 w:rsidRPr="00E52AD5">
              <w:rPr>
                <w:rFonts w:cstheme="minorHAnsi"/>
                <w:sz w:val="18"/>
                <w:szCs w:val="18"/>
              </w:rPr>
              <w:t xml:space="preserve"> odgovora </w:t>
            </w:r>
          </w:p>
        </w:tc>
      </w:tr>
      <w:tr w:rsidR="00E52AD5" w:rsidRPr="00E52AD5" w14:paraId="37B62259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6AC5B822" w14:textId="461A9303" w:rsidR="00E52AD5" w:rsidRPr="00E52AD5" w:rsidRDefault="00E52AD5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Ne.</w:t>
            </w:r>
          </w:p>
        </w:tc>
        <w:tc>
          <w:tcPr>
            <w:tcW w:w="907" w:type="dxa"/>
          </w:tcPr>
          <w:p w14:paraId="3E35CF96" w14:textId="1D23D837" w:rsidR="00E52AD5" w:rsidRPr="00E52AD5" w:rsidRDefault="00E52AD5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69,2</w:t>
            </w:r>
          </w:p>
        </w:tc>
        <w:tc>
          <w:tcPr>
            <w:tcW w:w="1418" w:type="dxa"/>
          </w:tcPr>
          <w:p w14:paraId="3169823D" w14:textId="1354D456" w:rsidR="00E52AD5" w:rsidRPr="00E52AD5" w:rsidRDefault="00E52AD5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55</w:t>
            </w:r>
          </w:p>
        </w:tc>
      </w:tr>
      <w:tr w:rsidR="00E52AD5" w:rsidRPr="00E52AD5" w14:paraId="710CE50E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61506F0C" w14:textId="411B8754" w:rsidR="00E52AD5" w:rsidRPr="00E52AD5" w:rsidRDefault="00E52AD5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Povremeno.</w:t>
            </w:r>
          </w:p>
        </w:tc>
        <w:tc>
          <w:tcPr>
            <w:tcW w:w="907" w:type="dxa"/>
          </w:tcPr>
          <w:p w14:paraId="65C0FA78" w14:textId="032A6B1C" w:rsidR="00E52AD5" w:rsidRPr="00E52AD5" w:rsidRDefault="00E52AD5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25,9</w:t>
            </w:r>
          </w:p>
        </w:tc>
        <w:tc>
          <w:tcPr>
            <w:tcW w:w="1418" w:type="dxa"/>
            <w:shd w:val="clear" w:color="auto" w:fill="auto"/>
          </w:tcPr>
          <w:p w14:paraId="3755C900" w14:textId="3862AE5A" w:rsidR="00E52AD5" w:rsidRPr="00E52AD5" w:rsidRDefault="00E52AD5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58</w:t>
            </w:r>
          </w:p>
        </w:tc>
      </w:tr>
      <w:tr w:rsidR="00E52AD5" w:rsidRPr="00E52AD5" w14:paraId="4455D2A4" w14:textId="77777777" w:rsidTr="005871A7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01D9813B" w14:textId="1AF0D161" w:rsidR="00E52AD5" w:rsidRPr="00E52AD5" w:rsidRDefault="00E52AD5" w:rsidP="005871A7">
            <w:pPr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Više nego uobičajeno.</w:t>
            </w:r>
          </w:p>
        </w:tc>
        <w:tc>
          <w:tcPr>
            <w:tcW w:w="907" w:type="dxa"/>
          </w:tcPr>
          <w:p w14:paraId="103F5BB3" w14:textId="0D5BBC56" w:rsidR="00E52AD5" w:rsidRPr="00E52AD5" w:rsidRDefault="00E52AD5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4,9</w:t>
            </w:r>
          </w:p>
        </w:tc>
        <w:tc>
          <w:tcPr>
            <w:tcW w:w="1418" w:type="dxa"/>
            <w:shd w:val="clear" w:color="auto" w:fill="auto"/>
          </w:tcPr>
          <w:p w14:paraId="69AD9C66" w14:textId="3CC774A2" w:rsidR="00E52AD5" w:rsidRPr="00E52AD5" w:rsidRDefault="00E52AD5" w:rsidP="00E52AD5">
            <w:pPr>
              <w:jc w:val="right"/>
              <w:rPr>
                <w:rFonts w:cstheme="minorHAnsi"/>
                <w:sz w:val="18"/>
                <w:szCs w:val="18"/>
              </w:rPr>
            </w:pPr>
            <w:r w:rsidRPr="00E52AD5">
              <w:rPr>
                <w:rFonts w:cstheme="minorHAnsi"/>
                <w:sz w:val="18"/>
                <w:szCs w:val="18"/>
              </w:rPr>
              <w:t>11</w:t>
            </w:r>
          </w:p>
        </w:tc>
      </w:tr>
    </w:tbl>
    <w:p w14:paraId="661C34D8" w14:textId="77777777" w:rsidR="00E52AD5" w:rsidRDefault="00E52AD5" w:rsidP="00E52AD5">
      <w:pPr>
        <w:tabs>
          <w:tab w:val="left" w:pos="1530"/>
        </w:tabs>
        <w:rPr>
          <w:rFonts w:cstheme="minorHAnsi"/>
          <w:sz w:val="18"/>
          <w:szCs w:val="18"/>
        </w:rPr>
      </w:pPr>
    </w:p>
    <w:p w14:paraId="020DFA1C" w14:textId="77777777" w:rsidR="00E850DC" w:rsidRDefault="00E850DC" w:rsidP="00E52AD5">
      <w:pPr>
        <w:tabs>
          <w:tab w:val="left" w:pos="1530"/>
        </w:tabs>
        <w:rPr>
          <w:rFonts w:cstheme="minorHAnsi"/>
          <w:sz w:val="18"/>
          <w:szCs w:val="18"/>
        </w:rPr>
      </w:pPr>
    </w:p>
    <w:p w14:paraId="6D40B266" w14:textId="77777777" w:rsidR="00E850DC" w:rsidRDefault="00E850DC" w:rsidP="00E52AD5">
      <w:pPr>
        <w:tabs>
          <w:tab w:val="left" w:pos="1530"/>
        </w:tabs>
        <w:rPr>
          <w:rFonts w:cstheme="minorHAnsi"/>
          <w:sz w:val="18"/>
          <w:szCs w:val="18"/>
        </w:rPr>
      </w:pPr>
    </w:p>
    <w:p w14:paraId="6608F608" w14:textId="77777777" w:rsidR="00E850DC" w:rsidRDefault="00E850DC" w:rsidP="00E52AD5">
      <w:pPr>
        <w:tabs>
          <w:tab w:val="left" w:pos="1530"/>
        </w:tabs>
        <w:rPr>
          <w:rFonts w:cstheme="minorHAnsi"/>
          <w:sz w:val="18"/>
          <w:szCs w:val="18"/>
        </w:rPr>
      </w:pPr>
    </w:p>
    <w:p w14:paraId="00D36EF2" w14:textId="77777777" w:rsidR="00E850DC" w:rsidRDefault="00E850DC" w:rsidP="00E52AD5">
      <w:pPr>
        <w:tabs>
          <w:tab w:val="left" w:pos="1530"/>
        </w:tabs>
        <w:rPr>
          <w:rFonts w:cstheme="minorHAnsi"/>
          <w:sz w:val="18"/>
          <w:szCs w:val="18"/>
        </w:rPr>
      </w:pPr>
    </w:p>
    <w:p w14:paraId="4A53EBD1" w14:textId="77777777" w:rsidR="00E850DC" w:rsidRDefault="00E850DC" w:rsidP="00E52AD5">
      <w:pPr>
        <w:tabs>
          <w:tab w:val="left" w:pos="1530"/>
        </w:tabs>
        <w:rPr>
          <w:rFonts w:cstheme="minorHAnsi"/>
          <w:sz w:val="18"/>
          <w:szCs w:val="18"/>
        </w:rPr>
      </w:pPr>
    </w:p>
    <w:p w14:paraId="108A89B8" w14:textId="77777777" w:rsidR="00E850DC" w:rsidRDefault="00E850DC" w:rsidP="00E52AD5">
      <w:pPr>
        <w:tabs>
          <w:tab w:val="left" w:pos="1530"/>
        </w:tabs>
        <w:rPr>
          <w:rFonts w:cstheme="minorHAnsi"/>
          <w:sz w:val="18"/>
          <w:szCs w:val="18"/>
        </w:rPr>
      </w:pPr>
    </w:p>
    <w:p w14:paraId="2DD22027" w14:textId="77777777" w:rsidR="00E850DC" w:rsidRPr="00E52AD5" w:rsidRDefault="00E850DC" w:rsidP="00E52AD5">
      <w:pPr>
        <w:tabs>
          <w:tab w:val="left" w:pos="1530"/>
        </w:tabs>
        <w:rPr>
          <w:rFonts w:cstheme="minorHAnsi"/>
          <w:sz w:val="18"/>
          <w:szCs w:val="18"/>
        </w:rPr>
      </w:pPr>
    </w:p>
    <w:p w14:paraId="53116036" w14:textId="594EF33A" w:rsidR="00164EEE" w:rsidRPr="00164EEE" w:rsidRDefault="00164EEE" w:rsidP="00164EEE">
      <w:pPr>
        <w:pStyle w:val="Odlomakpopisa"/>
        <w:numPr>
          <w:ilvl w:val="0"/>
          <w:numId w:val="16"/>
        </w:numPr>
        <w:tabs>
          <w:tab w:val="left" w:pos="1530"/>
        </w:tabs>
        <w:rPr>
          <w:rFonts w:cstheme="minorHAnsi"/>
          <w:b/>
          <w:sz w:val="20"/>
          <w:szCs w:val="20"/>
        </w:rPr>
      </w:pPr>
      <w:r>
        <w:rPr>
          <w:rFonts w:cstheme="minorHAnsi"/>
          <w:b/>
          <w:color w:val="202124"/>
          <w:spacing w:val="2"/>
          <w:sz w:val="20"/>
          <w:szCs w:val="20"/>
          <w:shd w:val="clear" w:color="auto" w:fill="FFFFFF"/>
        </w:rPr>
        <w:t xml:space="preserve">Odgovor na </w:t>
      </w:r>
      <w:r w:rsidR="00FC39BB">
        <w:rPr>
          <w:rFonts w:cstheme="minorHAnsi"/>
          <w:b/>
          <w:color w:val="202124"/>
          <w:spacing w:val="2"/>
          <w:sz w:val="20"/>
          <w:szCs w:val="20"/>
          <w:shd w:val="clear" w:color="auto" w:fill="FFFFFF"/>
        </w:rPr>
        <w:t xml:space="preserve">najčešće </w:t>
      </w:r>
      <w:r w:rsidR="006673EC">
        <w:rPr>
          <w:rFonts w:cstheme="minorHAnsi"/>
          <w:b/>
          <w:color w:val="202124"/>
          <w:spacing w:val="2"/>
          <w:sz w:val="20"/>
          <w:szCs w:val="20"/>
          <w:shd w:val="clear" w:color="auto" w:fill="FFFFFF"/>
        </w:rPr>
        <w:t>prijedloge vezane</w:t>
      </w:r>
      <w:r w:rsidR="00E52AD5" w:rsidRPr="00E850DC">
        <w:rPr>
          <w:rFonts w:cstheme="minorHAnsi"/>
          <w:b/>
          <w:color w:val="202124"/>
          <w:spacing w:val="2"/>
          <w:sz w:val="20"/>
          <w:szCs w:val="20"/>
          <w:shd w:val="clear" w:color="auto" w:fill="FFFFFF"/>
        </w:rPr>
        <w:t xml:space="preserve"> uz unapređenje kvalitete nastave na daljinu.</w:t>
      </w:r>
    </w:p>
    <w:p w14:paraId="5DEEB662" w14:textId="07555F86" w:rsidR="005353C1" w:rsidRPr="007B4BFF" w:rsidRDefault="005353C1" w:rsidP="00C65C19">
      <w:pPr>
        <w:pStyle w:val="Odlomakpopisa"/>
        <w:numPr>
          <w:ilvl w:val="0"/>
          <w:numId w:val="17"/>
        </w:numPr>
        <w:shd w:val="clear" w:color="auto" w:fill="F8F9FA"/>
        <w:spacing w:after="0" w:line="276" w:lineRule="auto"/>
        <w:rPr>
          <w:rFonts w:eastAsia="Times New Roman" w:cstheme="minorHAnsi"/>
          <w:i/>
          <w:color w:val="202124"/>
          <w:spacing w:val="3"/>
          <w:sz w:val="18"/>
          <w:szCs w:val="18"/>
          <w:lang w:eastAsia="hr-HR"/>
        </w:rPr>
      </w:pPr>
      <w:r w:rsidRPr="005353C1">
        <w:rPr>
          <w:rFonts w:eastAsia="Times New Roman" w:cstheme="minorHAnsi"/>
          <w:color w:val="202124"/>
          <w:spacing w:val="3"/>
          <w:sz w:val="18"/>
          <w:szCs w:val="18"/>
          <w:lang w:eastAsia="hr-HR"/>
        </w:rPr>
        <w:t>Nastava se izvodi vrlo dobro,</w:t>
      </w:r>
      <w:r>
        <w:rPr>
          <w:rFonts w:eastAsia="Times New Roman" w:cstheme="minorHAnsi"/>
          <w:color w:val="202124"/>
          <w:spacing w:val="3"/>
          <w:sz w:val="18"/>
          <w:szCs w:val="18"/>
          <w:lang w:eastAsia="hr-HR"/>
        </w:rPr>
        <w:t xml:space="preserve"> možda bi bilo lakše mom d</w:t>
      </w:r>
      <w:r w:rsidRPr="005353C1">
        <w:rPr>
          <w:rFonts w:eastAsia="Times New Roman" w:cstheme="minorHAnsi"/>
          <w:color w:val="202124"/>
          <w:spacing w:val="3"/>
          <w:sz w:val="18"/>
          <w:szCs w:val="18"/>
          <w:lang w:eastAsia="hr-HR"/>
        </w:rPr>
        <w:t>jetetu da pr</w:t>
      </w:r>
      <w:r>
        <w:rPr>
          <w:rFonts w:eastAsia="Times New Roman" w:cstheme="minorHAnsi"/>
          <w:color w:val="202124"/>
          <w:spacing w:val="3"/>
          <w:sz w:val="18"/>
          <w:szCs w:val="18"/>
          <w:lang w:eastAsia="hr-HR"/>
        </w:rPr>
        <w:t>ofesori šalju više video snimke na kojim bi objasnili</w:t>
      </w:r>
      <w:r w:rsidRPr="005353C1">
        <w:rPr>
          <w:rFonts w:eastAsia="Times New Roman" w:cstheme="minorHAnsi"/>
          <w:color w:val="202124"/>
          <w:spacing w:val="3"/>
          <w:sz w:val="18"/>
          <w:szCs w:val="18"/>
          <w:lang w:eastAsia="hr-HR"/>
        </w:rPr>
        <w:t xml:space="preserve"> lekciju koju obrađuju na tom školskom satu.</w:t>
      </w:r>
      <w:r>
        <w:rPr>
          <w:rFonts w:eastAsia="Times New Roman" w:cstheme="minorHAnsi"/>
          <w:color w:val="202124"/>
          <w:spacing w:val="3"/>
          <w:sz w:val="18"/>
          <w:szCs w:val="18"/>
          <w:lang w:eastAsia="hr-HR"/>
        </w:rPr>
        <w:t xml:space="preserve"> (</w:t>
      </w:r>
      <w:proofErr w:type="spellStart"/>
      <w:r w:rsidRPr="00776D12">
        <w:rPr>
          <w:rFonts w:eastAsia="Times New Roman" w:cstheme="minorHAnsi"/>
          <w:b/>
          <w:color w:val="202124"/>
          <w:spacing w:val="3"/>
          <w:sz w:val="18"/>
          <w:szCs w:val="18"/>
          <w:lang w:eastAsia="hr-HR"/>
        </w:rPr>
        <w:t>op</w:t>
      </w:r>
      <w:proofErr w:type="spellEnd"/>
      <w:r w:rsidRPr="00776D12">
        <w:rPr>
          <w:rFonts w:eastAsia="Times New Roman" w:cstheme="minorHAnsi"/>
          <w:b/>
          <w:color w:val="202124"/>
          <w:spacing w:val="3"/>
          <w:sz w:val="18"/>
          <w:szCs w:val="18"/>
          <w:lang w:eastAsia="hr-HR"/>
        </w:rPr>
        <w:t>.</w:t>
      </w:r>
      <w:r>
        <w:rPr>
          <w:rFonts w:eastAsia="Times New Roman" w:cstheme="minorHAnsi"/>
          <w:color w:val="202124"/>
          <w:spacing w:val="3"/>
          <w:sz w:val="18"/>
          <w:szCs w:val="18"/>
          <w:lang w:eastAsia="hr-HR"/>
        </w:rPr>
        <w:t xml:space="preserve"> </w:t>
      </w:r>
      <w:proofErr w:type="spellStart"/>
      <w:r>
        <w:rPr>
          <w:rFonts w:eastAsia="Times New Roman" w:cstheme="minorHAnsi"/>
          <w:i/>
          <w:color w:val="202124"/>
          <w:spacing w:val="3"/>
          <w:sz w:val="18"/>
          <w:szCs w:val="18"/>
          <w:lang w:eastAsia="hr-HR"/>
        </w:rPr>
        <w:t>Videokoferencije</w:t>
      </w:r>
      <w:proofErr w:type="spellEnd"/>
      <w:r>
        <w:rPr>
          <w:rFonts w:eastAsia="Times New Roman" w:cstheme="minorHAnsi"/>
          <w:i/>
          <w:color w:val="202124"/>
          <w:spacing w:val="3"/>
          <w:sz w:val="18"/>
          <w:szCs w:val="18"/>
          <w:lang w:eastAsia="hr-HR"/>
        </w:rPr>
        <w:t xml:space="preserve"> se povremeno održavaju iz pojedinih predmeta. </w:t>
      </w:r>
      <w:r w:rsidRPr="005353C1">
        <w:rPr>
          <w:rFonts w:eastAsia="Times New Roman" w:cstheme="minorHAnsi"/>
          <w:i/>
          <w:color w:val="202124"/>
          <w:spacing w:val="3"/>
          <w:sz w:val="18"/>
          <w:szCs w:val="18"/>
          <w:lang w:eastAsia="hr-HR"/>
        </w:rPr>
        <w:t xml:space="preserve">Problem </w:t>
      </w:r>
      <w:proofErr w:type="spellStart"/>
      <w:r w:rsidRPr="005353C1">
        <w:rPr>
          <w:rFonts w:eastAsia="Times New Roman" w:cstheme="minorHAnsi"/>
          <w:i/>
          <w:color w:val="202124"/>
          <w:spacing w:val="3"/>
          <w:sz w:val="18"/>
          <w:szCs w:val="18"/>
          <w:lang w:eastAsia="hr-HR"/>
        </w:rPr>
        <w:t>videokoferencija</w:t>
      </w:r>
      <w:proofErr w:type="spellEnd"/>
      <w:r w:rsidRPr="005353C1">
        <w:rPr>
          <w:rFonts w:eastAsia="Times New Roman" w:cstheme="minorHAnsi"/>
          <w:i/>
          <w:color w:val="202124"/>
          <w:spacing w:val="3"/>
          <w:sz w:val="18"/>
          <w:szCs w:val="18"/>
          <w:lang w:eastAsia="hr-HR"/>
        </w:rPr>
        <w:t xml:space="preserve"> je u tome što se, unatoč najavama o danu i terminu njihovog održavanja, svi učenici ne priključe</w:t>
      </w:r>
      <w:r w:rsidR="002752EE">
        <w:rPr>
          <w:rFonts w:eastAsia="Times New Roman" w:cstheme="minorHAnsi"/>
          <w:i/>
          <w:color w:val="202124"/>
          <w:spacing w:val="3"/>
          <w:sz w:val="18"/>
          <w:szCs w:val="18"/>
          <w:lang w:eastAsia="hr-HR"/>
        </w:rPr>
        <w:t>, zbog tehničkih teškoća ili zaborave na isto.</w:t>
      </w:r>
      <w:r w:rsidRPr="005353C1">
        <w:rPr>
          <w:rFonts w:eastAsia="Times New Roman" w:cstheme="minorHAnsi"/>
          <w:i/>
          <w:color w:val="202124"/>
          <w:spacing w:val="3"/>
          <w:sz w:val="18"/>
          <w:szCs w:val="18"/>
          <w:lang w:eastAsia="hr-HR"/>
        </w:rPr>
        <w:t xml:space="preserve"> </w:t>
      </w:r>
      <w:proofErr w:type="spellStart"/>
      <w:r w:rsidR="00FC39BB">
        <w:rPr>
          <w:rFonts w:eastAsia="Times New Roman" w:cstheme="minorHAnsi"/>
          <w:i/>
          <w:color w:val="202124"/>
          <w:spacing w:val="3"/>
          <w:sz w:val="18"/>
          <w:szCs w:val="18"/>
          <w:lang w:eastAsia="hr-HR"/>
        </w:rPr>
        <w:t>Videokoferencije</w:t>
      </w:r>
      <w:proofErr w:type="spellEnd"/>
      <w:r w:rsidR="00FC39BB">
        <w:rPr>
          <w:rFonts w:eastAsia="Times New Roman" w:cstheme="minorHAnsi"/>
          <w:i/>
          <w:color w:val="202124"/>
          <w:spacing w:val="3"/>
          <w:sz w:val="18"/>
          <w:szCs w:val="18"/>
          <w:lang w:eastAsia="hr-HR"/>
        </w:rPr>
        <w:t xml:space="preserve"> dodatno opterećuju sustav te je preporuka, da se u ovim uvjetima održavaju kada je to zaista potrebno</w:t>
      </w:r>
      <w:r w:rsidR="002752EE">
        <w:rPr>
          <w:rFonts w:eastAsia="Times New Roman" w:cstheme="minorHAnsi"/>
          <w:color w:val="202124"/>
          <w:spacing w:val="3"/>
          <w:sz w:val="18"/>
          <w:szCs w:val="18"/>
          <w:lang w:eastAsia="hr-HR"/>
        </w:rPr>
        <w:t xml:space="preserve">. </w:t>
      </w:r>
      <w:r w:rsidR="002752EE" w:rsidRPr="007B4BFF">
        <w:rPr>
          <w:rFonts w:eastAsia="Times New Roman" w:cstheme="minorHAnsi"/>
          <w:i/>
          <w:color w:val="202124"/>
          <w:spacing w:val="3"/>
          <w:sz w:val="18"/>
          <w:szCs w:val="18"/>
          <w:lang w:eastAsia="hr-HR"/>
        </w:rPr>
        <w:t>U svakom slučaju, podržavamo prijedlog ro</w:t>
      </w:r>
      <w:r w:rsidR="007B4BFF" w:rsidRPr="007B4BFF">
        <w:rPr>
          <w:rFonts w:eastAsia="Times New Roman" w:cstheme="minorHAnsi"/>
          <w:i/>
          <w:color w:val="202124"/>
          <w:spacing w:val="3"/>
          <w:sz w:val="18"/>
          <w:szCs w:val="18"/>
          <w:lang w:eastAsia="hr-HR"/>
        </w:rPr>
        <w:t>ditelja da se</w:t>
      </w:r>
      <w:r w:rsidR="007B4BFF">
        <w:rPr>
          <w:rFonts w:eastAsia="Times New Roman" w:cstheme="minorHAnsi"/>
          <w:i/>
          <w:color w:val="202124"/>
          <w:spacing w:val="3"/>
          <w:sz w:val="18"/>
          <w:szCs w:val="18"/>
          <w:lang w:eastAsia="hr-HR"/>
        </w:rPr>
        <w:t xml:space="preserve"> naročito</w:t>
      </w:r>
      <w:r w:rsidR="007B4BFF" w:rsidRPr="007B4BFF">
        <w:rPr>
          <w:rFonts w:eastAsia="Times New Roman" w:cstheme="minorHAnsi"/>
          <w:i/>
          <w:color w:val="202124"/>
          <w:spacing w:val="3"/>
          <w:sz w:val="18"/>
          <w:szCs w:val="18"/>
          <w:lang w:eastAsia="hr-HR"/>
        </w:rPr>
        <w:t xml:space="preserve"> iz nekih predmeta održavaju </w:t>
      </w:r>
      <w:proofErr w:type="spellStart"/>
      <w:r w:rsidR="007B4BFF" w:rsidRPr="007B4BFF">
        <w:rPr>
          <w:rFonts w:eastAsia="Times New Roman" w:cstheme="minorHAnsi"/>
          <w:i/>
          <w:color w:val="202124"/>
          <w:spacing w:val="3"/>
          <w:sz w:val="18"/>
          <w:szCs w:val="18"/>
          <w:lang w:eastAsia="hr-HR"/>
        </w:rPr>
        <w:t>videokoferencije.</w:t>
      </w:r>
      <w:r w:rsidR="00810E55">
        <w:rPr>
          <w:rFonts w:eastAsia="Times New Roman" w:cstheme="minorHAnsi"/>
          <w:i/>
          <w:color w:val="202124"/>
          <w:spacing w:val="3"/>
          <w:sz w:val="18"/>
          <w:szCs w:val="18"/>
          <w:lang w:eastAsia="hr-HR"/>
        </w:rPr>
        <w:t>U</w:t>
      </w:r>
      <w:proofErr w:type="spellEnd"/>
      <w:r w:rsidR="00810E55">
        <w:rPr>
          <w:rFonts w:eastAsia="Times New Roman" w:cstheme="minorHAnsi"/>
          <w:i/>
          <w:color w:val="202124"/>
          <w:spacing w:val="3"/>
          <w:sz w:val="18"/>
          <w:szCs w:val="18"/>
          <w:lang w:eastAsia="hr-HR"/>
        </w:rPr>
        <w:t xml:space="preserve"> tom pravcu su već i učinjeni određeni koraci.</w:t>
      </w:r>
      <w:r w:rsidR="007B4BFF" w:rsidRPr="007B4BFF">
        <w:rPr>
          <w:rFonts w:eastAsia="Times New Roman" w:cstheme="minorHAnsi"/>
          <w:i/>
          <w:color w:val="202124"/>
          <w:spacing w:val="3"/>
          <w:sz w:val="18"/>
          <w:szCs w:val="18"/>
          <w:lang w:eastAsia="hr-HR"/>
        </w:rPr>
        <w:t>)</w:t>
      </w:r>
    </w:p>
    <w:p w14:paraId="40DFDC55" w14:textId="0C2B9B1C" w:rsidR="00E52AD5" w:rsidRPr="001B4027" w:rsidRDefault="00E52AD5" w:rsidP="00C65C19">
      <w:pPr>
        <w:pStyle w:val="Odlomakpopisa"/>
        <w:numPr>
          <w:ilvl w:val="0"/>
          <w:numId w:val="18"/>
        </w:numPr>
        <w:shd w:val="clear" w:color="auto" w:fill="F8F9FA"/>
        <w:spacing w:after="0" w:line="276" w:lineRule="auto"/>
        <w:rPr>
          <w:rFonts w:eastAsia="Times New Roman" w:cstheme="minorHAnsi"/>
          <w:spacing w:val="3"/>
          <w:sz w:val="18"/>
          <w:szCs w:val="18"/>
          <w:lang w:eastAsia="hr-HR"/>
        </w:rPr>
      </w:pPr>
      <w:r w:rsidRPr="001B4027">
        <w:rPr>
          <w:rFonts w:eastAsia="Times New Roman" w:cstheme="minorHAnsi"/>
          <w:color w:val="202124"/>
          <w:spacing w:val="3"/>
          <w:sz w:val="18"/>
          <w:szCs w:val="18"/>
          <w:lang w:eastAsia="hr-HR"/>
        </w:rPr>
        <w:t xml:space="preserve">Željeli bi da </w:t>
      </w:r>
      <w:r w:rsidRPr="001B4027">
        <w:rPr>
          <w:rFonts w:eastAsia="Times New Roman" w:cstheme="minorHAnsi"/>
          <w:spacing w:val="3"/>
          <w:sz w:val="18"/>
          <w:szCs w:val="18"/>
          <w:lang w:eastAsia="hr-HR"/>
        </w:rPr>
        <w:t>učitelji pojedinačno mogu opisno,</w:t>
      </w:r>
      <w:r w:rsidR="001B4027" w:rsidRPr="001B4027">
        <w:rPr>
          <w:rFonts w:eastAsia="Times New Roman" w:cstheme="minorHAnsi"/>
          <w:spacing w:val="3"/>
          <w:sz w:val="18"/>
          <w:szCs w:val="18"/>
          <w:lang w:eastAsia="hr-HR"/>
        </w:rPr>
        <w:t xml:space="preserve"> </w:t>
      </w:r>
      <w:r w:rsidRPr="001B4027">
        <w:rPr>
          <w:rFonts w:eastAsia="Times New Roman" w:cstheme="minorHAnsi"/>
          <w:spacing w:val="3"/>
          <w:sz w:val="18"/>
          <w:szCs w:val="18"/>
          <w:lang w:eastAsia="hr-HR"/>
        </w:rPr>
        <w:t>povremeno ocijeniti rad djeteta te na nekome linku dostupnome roditeljima to objaviti kako bi roditelji se mogli uključiti sa svojom pomoći djetetu ako je to potrebno.</w:t>
      </w:r>
    </w:p>
    <w:p w14:paraId="66A11DF1" w14:textId="18AFAFC2" w:rsidR="00164EEE" w:rsidRDefault="001B4027" w:rsidP="007A2D25">
      <w:pPr>
        <w:shd w:val="clear" w:color="auto" w:fill="F8F9FA"/>
        <w:spacing w:after="0" w:line="276" w:lineRule="auto"/>
        <w:rPr>
          <w:rFonts w:eastAsia="Times New Roman" w:cstheme="minorHAnsi"/>
          <w:i/>
          <w:spacing w:val="3"/>
          <w:sz w:val="18"/>
          <w:szCs w:val="18"/>
          <w:lang w:eastAsia="hr-HR"/>
        </w:rPr>
      </w:pPr>
      <w:r w:rsidRPr="001B4027">
        <w:rPr>
          <w:rFonts w:eastAsia="Times New Roman" w:cstheme="minorHAnsi"/>
          <w:i/>
          <w:spacing w:val="3"/>
          <w:sz w:val="18"/>
          <w:szCs w:val="18"/>
          <w:lang w:eastAsia="hr-HR"/>
        </w:rPr>
        <w:t xml:space="preserve">                (</w:t>
      </w:r>
      <w:proofErr w:type="spellStart"/>
      <w:r w:rsidRPr="00776D12">
        <w:rPr>
          <w:rFonts w:eastAsia="Times New Roman" w:cstheme="minorHAnsi"/>
          <w:b/>
          <w:i/>
          <w:spacing w:val="3"/>
          <w:sz w:val="18"/>
          <w:szCs w:val="18"/>
          <w:lang w:eastAsia="hr-HR"/>
        </w:rPr>
        <w:t>op</w:t>
      </w:r>
      <w:proofErr w:type="spellEnd"/>
      <w:r w:rsidRPr="00776D12">
        <w:rPr>
          <w:rFonts w:eastAsia="Times New Roman" w:cstheme="minorHAnsi"/>
          <w:b/>
          <w:i/>
          <w:spacing w:val="3"/>
          <w:sz w:val="18"/>
          <w:szCs w:val="18"/>
          <w:lang w:eastAsia="hr-HR"/>
        </w:rPr>
        <w:t>.</w:t>
      </w:r>
      <w:r w:rsidR="00FC39BB">
        <w:rPr>
          <w:rFonts w:eastAsia="Times New Roman" w:cstheme="minorHAnsi"/>
          <w:i/>
          <w:spacing w:val="3"/>
          <w:sz w:val="18"/>
          <w:szCs w:val="18"/>
          <w:lang w:eastAsia="hr-HR"/>
        </w:rPr>
        <w:t xml:space="preserve"> P</w:t>
      </w:r>
      <w:r w:rsidRPr="001B4027">
        <w:rPr>
          <w:rFonts w:eastAsia="Times New Roman" w:cstheme="minorHAnsi"/>
          <w:i/>
          <w:spacing w:val="3"/>
          <w:sz w:val="18"/>
          <w:szCs w:val="18"/>
          <w:lang w:eastAsia="hr-HR"/>
        </w:rPr>
        <w:t xml:space="preserve">otrebno je pratiti bilješke o radu i </w:t>
      </w:r>
      <w:r w:rsidR="00164EEE">
        <w:rPr>
          <w:rFonts w:eastAsia="Times New Roman" w:cstheme="minorHAnsi"/>
          <w:i/>
          <w:spacing w:val="3"/>
          <w:sz w:val="18"/>
          <w:szCs w:val="18"/>
          <w:lang w:eastAsia="hr-HR"/>
        </w:rPr>
        <w:t xml:space="preserve">aktivnosti učenika u e dnevniku. U svakoj virtualnoj učionici postavljen je </w:t>
      </w:r>
    </w:p>
    <w:p w14:paraId="3FA4FDFB" w14:textId="77777777" w:rsidR="00FC39BB" w:rsidRDefault="00164EEE" w:rsidP="007A2D25">
      <w:pPr>
        <w:shd w:val="clear" w:color="auto" w:fill="F8F9FA"/>
        <w:spacing w:after="0" w:line="276" w:lineRule="auto"/>
        <w:rPr>
          <w:rFonts w:eastAsia="Times New Roman" w:cstheme="minorHAnsi"/>
          <w:i/>
          <w:spacing w:val="3"/>
          <w:sz w:val="18"/>
          <w:szCs w:val="18"/>
          <w:lang w:eastAsia="hr-HR"/>
        </w:rPr>
      </w:pPr>
      <w:r>
        <w:rPr>
          <w:rFonts w:eastAsia="Times New Roman" w:cstheme="minorHAnsi"/>
          <w:i/>
          <w:spacing w:val="3"/>
          <w:sz w:val="18"/>
          <w:szCs w:val="18"/>
          <w:lang w:eastAsia="hr-HR"/>
        </w:rPr>
        <w:t xml:space="preserve">                 okvirni </w:t>
      </w:r>
      <w:proofErr w:type="spellStart"/>
      <w:r>
        <w:rPr>
          <w:rFonts w:eastAsia="Times New Roman" w:cstheme="minorHAnsi"/>
          <w:i/>
          <w:spacing w:val="3"/>
          <w:sz w:val="18"/>
          <w:szCs w:val="18"/>
          <w:lang w:eastAsia="hr-HR"/>
        </w:rPr>
        <w:t>vremenik</w:t>
      </w:r>
      <w:proofErr w:type="spellEnd"/>
      <w:r>
        <w:rPr>
          <w:rFonts w:eastAsia="Times New Roman" w:cstheme="minorHAnsi"/>
          <w:i/>
          <w:spacing w:val="3"/>
          <w:sz w:val="18"/>
          <w:szCs w:val="18"/>
          <w:lang w:eastAsia="hr-HR"/>
        </w:rPr>
        <w:t xml:space="preserve"> zadaća, zadataka i aktivnosti iz svakog predmeta do kraja nastavne godine</w:t>
      </w:r>
      <w:r w:rsidR="00FC39BB">
        <w:rPr>
          <w:rFonts w:eastAsia="Times New Roman" w:cstheme="minorHAnsi"/>
          <w:i/>
          <w:spacing w:val="3"/>
          <w:sz w:val="18"/>
          <w:szCs w:val="18"/>
          <w:lang w:eastAsia="hr-HR"/>
        </w:rPr>
        <w:t xml:space="preserve"> kako bi se učenicima </w:t>
      </w:r>
    </w:p>
    <w:p w14:paraId="389A767D" w14:textId="77777777" w:rsidR="00810E55" w:rsidRDefault="00FC39BB" w:rsidP="00810E55">
      <w:pPr>
        <w:shd w:val="clear" w:color="auto" w:fill="F8F9FA"/>
        <w:spacing w:after="0" w:line="276" w:lineRule="auto"/>
        <w:rPr>
          <w:rFonts w:eastAsia="Times New Roman" w:cstheme="minorHAnsi"/>
          <w:i/>
          <w:spacing w:val="3"/>
          <w:sz w:val="18"/>
          <w:szCs w:val="18"/>
          <w:lang w:eastAsia="hr-HR"/>
        </w:rPr>
      </w:pPr>
      <w:r>
        <w:rPr>
          <w:rFonts w:eastAsia="Times New Roman" w:cstheme="minorHAnsi"/>
          <w:i/>
          <w:spacing w:val="3"/>
          <w:sz w:val="18"/>
          <w:szCs w:val="18"/>
          <w:lang w:eastAsia="hr-HR"/>
        </w:rPr>
        <w:t xml:space="preserve">                 </w:t>
      </w:r>
      <w:proofErr w:type="spellStart"/>
      <w:r>
        <w:rPr>
          <w:rFonts w:eastAsia="Times New Roman" w:cstheme="minorHAnsi"/>
          <w:i/>
          <w:spacing w:val="3"/>
          <w:sz w:val="18"/>
          <w:szCs w:val="18"/>
          <w:lang w:eastAsia="hr-HR"/>
        </w:rPr>
        <w:t>olakašalo</w:t>
      </w:r>
      <w:proofErr w:type="spellEnd"/>
      <w:r>
        <w:rPr>
          <w:rFonts w:eastAsia="Times New Roman" w:cstheme="minorHAnsi"/>
          <w:i/>
          <w:spacing w:val="3"/>
          <w:sz w:val="18"/>
          <w:szCs w:val="18"/>
          <w:lang w:eastAsia="hr-HR"/>
        </w:rPr>
        <w:t xml:space="preserve"> planiranje rada i učenje).</w:t>
      </w:r>
    </w:p>
    <w:p w14:paraId="7D1BC5D8" w14:textId="18C06CF5" w:rsidR="00151423" w:rsidRPr="00810E55" w:rsidRDefault="00164EEE" w:rsidP="00810E55">
      <w:pPr>
        <w:pStyle w:val="Odlomakpopisa"/>
        <w:numPr>
          <w:ilvl w:val="0"/>
          <w:numId w:val="18"/>
        </w:numPr>
        <w:shd w:val="clear" w:color="auto" w:fill="F8F9FA"/>
        <w:spacing w:after="0" w:line="276" w:lineRule="auto"/>
        <w:rPr>
          <w:rFonts w:eastAsia="Times New Roman" w:cstheme="minorHAnsi"/>
          <w:i/>
          <w:spacing w:val="3"/>
          <w:sz w:val="18"/>
          <w:szCs w:val="18"/>
          <w:lang w:eastAsia="hr-HR"/>
        </w:rPr>
      </w:pPr>
      <w:r w:rsidRPr="00810E55">
        <w:rPr>
          <w:rFonts w:eastAsia="Times New Roman" w:cstheme="minorHAnsi"/>
          <w:spacing w:val="3"/>
          <w:sz w:val="18"/>
          <w:szCs w:val="18"/>
          <w:lang w:eastAsia="hr-HR"/>
        </w:rPr>
        <w:t>Slanje zadaća navečer ili ujutro nakon 8.00 sati (</w:t>
      </w:r>
      <w:proofErr w:type="spellStart"/>
      <w:r w:rsidRPr="00810E55">
        <w:rPr>
          <w:rFonts w:eastAsia="Times New Roman" w:cstheme="minorHAnsi"/>
          <w:b/>
          <w:spacing w:val="3"/>
          <w:sz w:val="18"/>
          <w:szCs w:val="18"/>
          <w:lang w:eastAsia="hr-HR"/>
        </w:rPr>
        <w:t>op</w:t>
      </w:r>
      <w:proofErr w:type="spellEnd"/>
      <w:r w:rsidRPr="00810E55">
        <w:rPr>
          <w:rFonts w:eastAsia="Times New Roman" w:cstheme="minorHAnsi"/>
          <w:b/>
          <w:spacing w:val="3"/>
          <w:sz w:val="18"/>
          <w:szCs w:val="18"/>
          <w:lang w:eastAsia="hr-HR"/>
        </w:rPr>
        <w:t>.</w:t>
      </w:r>
      <w:r w:rsidRPr="00810E55">
        <w:rPr>
          <w:rFonts w:eastAsia="Times New Roman" w:cstheme="minorHAnsi"/>
          <w:spacing w:val="3"/>
          <w:sz w:val="18"/>
          <w:szCs w:val="18"/>
          <w:lang w:eastAsia="hr-HR"/>
        </w:rPr>
        <w:t xml:space="preserve"> </w:t>
      </w:r>
      <w:r w:rsidRPr="00810E55">
        <w:rPr>
          <w:rFonts w:eastAsia="Times New Roman" w:cstheme="minorHAnsi"/>
          <w:i/>
          <w:spacing w:val="3"/>
          <w:sz w:val="18"/>
          <w:szCs w:val="18"/>
          <w:lang w:eastAsia="hr-HR"/>
        </w:rPr>
        <w:t xml:space="preserve">Zbog opterećenosti sustava u prijepodnevnim satima, </w:t>
      </w:r>
      <w:r w:rsidR="00810E55" w:rsidRPr="00810E55">
        <w:rPr>
          <w:rFonts w:eastAsia="Times New Roman" w:cstheme="minorHAnsi"/>
          <w:i/>
          <w:spacing w:val="3"/>
          <w:sz w:val="18"/>
          <w:szCs w:val="18"/>
          <w:lang w:eastAsia="hr-HR"/>
        </w:rPr>
        <w:t xml:space="preserve">naročito u prvim tjednima izvođenja nastave na daljinu, učitelji su </w:t>
      </w:r>
      <w:r w:rsidRPr="00810E55">
        <w:rPr>
          <w:rFonts w:eastAsia="Times New Roman" w:cstheme="minorHAnsi"/>
          <w:i/>
          <w:spacing w:val="3"/>
          <w:sz w:val="18"/>
          <w:szCs w:val="18"/>
          <w:lang w:eastAsia="hr-HR"/>
        </w:rPr>
        <w:t xml:space="preserve">često </w:t>
      </w:r>
      <w:r w:rsidR="00810E55" w:rsidRPr="00810E55">
        <w:rPr>
          <w:rFonts w:eastAsia="Times New Roman" w:cstheme="minorHAnsi"/>
          <w:i/>
          <w:spacing w:val="3"/>
          <w:sz w:val="18"/>
          <w:szCs w:val="18"/>
          <w:lang w:eastAsia="hr-HR"/>
        </w:rPr>
        <w:t xml:space="preserve">slali </w:t>
      </w:r>
      <w:r w:rsidRPr="00810E55">
        <w:rPr>
          <w:rFonts w:eastAsia="Times New Roman" w:cstheme="minorHAnsi"/>
          <w:i/>
          <w:spacing w:val="3"/>
          <w:sz w:val="18"/>
          <w:szCs w:val="18"/>
          <w:lang w:eastAsia="hr-HR"/>
        </w:rPr>
        <w:t xml:space="preserve">navečer zadatke i prezentacije za drugi dan kako bi ih učenici na vrijeme dobili. </w:t>
      </w:r>
      <w:r w:rsidR="00810E55" w:rsidRPr="00810E55">
        <w:rPr>
          <w:rFonts w:eastAsia="Times New Roman" w:cstheme="minorHAnsi"/>
          <w:i/>
          <w:spacing w:val="3"/>
          <w:sz w:val="18"/>
          <w:szCs w:val="18"/>
          <w:lang w:eastAsia="hr-HR"/>
        </w:rPr>
        <w:t xml:space="preserve">Naime, zbog opterećenosti, </w:t>
      </w:r>
      <w:r w:rsidR="00810E55" w:rsidRPr="00810E55">
        <w:rPr>
          <w:rFonts w:eastAsia="Times New Roman" w:cstheme="minorHAnsi"/>
          <w:i/>
          <w:spacing w:val="3"/>
          <w:sz w:val="18"/>
          <w:szCs w:val="18"/>
          <w:lang w:eastAsia="hr-HR"/>
        </w:rPr>
        <w:t>znalo se je doći do teškoća u slanju, odnosno preuzimanju poslanog materijala</w:t>
      </w:r>
      <w:r w:rsidR="00810E55" w:rsidRPr="00810E55">
        <w:rPr>
          <w:rFonts w:eastAsia="Times New Roman" w:cstheme="minorHAnsi"/>
          <w:i/>
          <w:spacing w:val="3"/>
          <w:sz w:val="18"/>
          <w:szCs w:val="18"/>
          <w:lang w:eastAsia="hr-HR"/>
        </w:rPr>
        <w:t xml:space="preserve"> </w:t>
      </w:r>
      <w:r w:rsidRPr="00810E55">
        <w:rPr>
          <w:rFonts w:eastAsia="Times New Roman" w:cstheme="minorHAnsi"/>
          <w:i/>
          <w:spacing w:val="3"/>
          <w:sz w:val="18"/>
          <w:szCs w:val="18"/>
          <w:lang w:eastAsia="hr-HR"/>
        </w:rPr>
        <w:t>Te zadatke nije potrebno riješiti kada ih dobiju već kada to učitelj navede u uputama uz</w:t>
      </w:r>
      <w:r w:rsidR="00810E55" w:rsidRPr="00810E55">
        <w:rPr>
          <w:rFonts w:eastAsia="Times New Roman" w:cstheme="minorHAnsi"/>
          <w:i/>
          <w:spacing w:val="3"/>
          <w:sz w:val="18"/>
          <w:szCs w:val="18"/>
          <w:lang w:eastAsia="hr-HR"/>
        </w:rPr>
        <w:t xml:space="preserve"> poslanu zadaću i prezentaciju). </w:t>
      </w:r>
    </w:p>
    <w:p w14:paraId="7DD953AD" w14:textId="77777777" w:rsidR="00810E55" w:rsidRPr="00810E55" w:rsidRDefault="00810E55" w:rsidP="00810E55">
      <w:pPr>
        <w:pStyle w:val="Odlomakpopisa"/>
        <w:shd w:val="clear" w:color="auto" w:fill="F8F9FA"/>
        <w:spacing w:after="0" w:line="300" w:lineRule="atLeast"/>
        <w:ind w:left="709"/>
        <w:rPr>
          <w:rFonts w:ascii="Calibri" w:eastAsia="Times New Roman" w:hAnsi="Calibri" w:cs="Calibri"/>
          <w:color w:val="FF0000"/>
          <w:spacing w:val="3"/>
          <w:sz w:val="18"/>
          <w:szCs w:val="18"/>
          <w:lang w:eastAsia="hr-HR"/>
        </w:rPr>
      </w:pPr>
    </w:p>
    <w:p w14:paraId="753DAD95" w14:textId="70754E45" w:rsidR="00151423" w:rsidRPr="00817006" w:rsidRDefault="00810E55" w:rsidP="00817006">
      <w:pPr>
        <w:shd w:val="clear" w:color="auto" w:fill="F8F9FA"/>
        <w:spacing w:after="0" w:line="300" w:lineRule="atLeast"/>
        <w:ind w:left="709" w:hanging="709"/>
        <w:jc w:val="center"/>
        <w:rPr>
          <w:rFonts w:ascii="Calibri" w:eastAsia="Times New Roman" w:hAnsi="Calibri" w:cs="Calibri"/>
          <w:b/>
          <w:spacing w:val="3"/>
          <w:sz w:val="24"/>
          <w:szCs w:val="24"/>
          <w:lang w:eastAsia="hr-HR"/>
        </w:rPr>
      </w:pPr>
      <w:r>
        <w:rPr>
          <w:rFonts w:ascii="Calibri" w:eastAsia="Times New Roman" w:hAnsi="Calibri" w:cs="Calibri"/>
          <w:noProof/>
          <w:color w:val="202124"/>
          <w:spacing w:val="3"/>
          <w:sz w:val="18"/>
          <w:szCs w:val="18"/>
          <w:lang w:eastAsia="hr-H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6F094D4" wp14:editId="5F48906B">
                <wp:simplePos x="0" y="0"/>
                <wp:positionH relativeFrom="column">
                  <wp:posOffset>1711960</wp:posOffset>
                </wp:positionH>
                <wp:positionV relativeFrom="paragraph">
                  <wp:posOffset>60960</wp:posOffset>
                </wp:positionV>
                <wp:extent cx="1958975" cy="789305"/>
                <wp:effectExtent l="0" t="0" r="22225" b="10795"/>
                <wp:wrapNone/>
                <wp:docPr id="8" name="Zaobljeni pravokutnik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975" cy="789305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787FF06" w14:textId="77777777" w:rsidR="00817006" w:rsidRPr="00817006" w:rsidRDefault="00817006" w:rsidP="00817006">
                            <w:pPr>
                              <w:shd w:val="clear" w:color="auto" w:fill="F8F9FA"/>
                              <w:spacing w:after="0" w:line="300" w:lineRule="atLeast"/>
                              <w:ind w:left="709" w:hanging="709"/>
                              <w:jc w:val="center"/>
                              <w:rPr>
                                <w:rFonts w:ascii="Calibri" w:eastAsia="Times New Roman" w:hAnsi="Calibri" w:cs="Calibri"/>
                                <w:b/>
                                <w:spacing w:val="3"/>
                                <w:sz w:val="24"/>
                                <w:szCs w:val="24"/>
                                <w:lang w:eastAsia="hr-HR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17006">
                              <w:rPr>
                                <w:rFonts w:ascii="Calibri" w:eastAsia="Times New Roman" w:hAnsi="Calibri" w:cs="Calibri"/>
                                <w:b/>
                                <w:spacing w:val="3"/>
                                <w:sz w:val="24"/>
                                <w:szCs w:val="24"/>
                                <w:lang w:eastAsia="hr-HR"/>
                              </w:rPr>
                              <w:t>ZAKLJUČAK</w:t>
                            </w:r>
                          </w:p>
                          <w:p w14:paraId="4037A556" w14:textId="674F7047" w:rsidR="00817006" w:rsidRPr="008969E9" w:rsidRDefault="00817006" w:rsidP="00817006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817006">
                              <w:rPr>
                                <w:rFonts w:ascii="Calibri" w:eastAsia="Times New Roman" w:hAnsi="Calibri" w:cs="Calibri"/>
                                <w:b/>
                                <w:spacing w:val="3"/>
                                <w:sz w:val="24"/>
                                <w:szCs w:val="24"/>
                                <w:lang w:eastAsia="hr-HR"/>
                              </w:rPr>
                              <w:t>Nastava na daljin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jeni pravokutnik 8" o:spid="_x0000_s1026" style="position:absolute;left:0;text-align:left;margin-left:134.8pt;margin-top:4.8pt;width:154.25pt;height:62.1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" filled="f" strokecolor="#41719c" strokeweight="1pt">
                <v:stroke joinstyle="miter"/>
                <v:textbox>
                  <w:txbxContent>
                    <w:p w14:paraId="6787FF06" w14:textId="77777777" w:rsidR="00817006" w:rsidRPr="00817006" w:rsidRDefault="00817006" w:rsidP="00817006">
                      <w:pPr>
                        <w:shd w:val="clear" w:color="auto" w:fill="F8F9FA"/>
                        <w:spacing w:after="0" w:line="300" w:lineRule="atLeast"/>
                        <w:ind w:left="709" w:hanging="709"/>
                        <w:jc w:val="center"/>
                        <w:rPr>
                          <w:rFonts w:ascii="Calibri" w:eastAsia="Times New Roman" w:hAnsi="Calibri" w:cs="Calibri"/>
                          <w:b/>
                          <w:spacing w:val="3"/>
                          <w:sz w:val="24"/>
                          <w:szCs w:val="24"/>
                          <w:lang w:eastAsia="hr-HR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Pr="00817006">
                        <w:rPr>
                          <w:rFonts w:ascii="Calibri" w:eastAsia="Times New Roman" w:hAnsi="Calibri" w:cs="Calibri"/>
                          <w:b/>
                          <w:spacing w:val="3"/>
                          <w:sz w:val="24"/>
                          <w:szCs w:val="24"/>
                          <w:lang w:eastAsia="hr-HR"/>
                        </w:rPr>
                        <w:t>ZAKLJUČAK</w:t>
                      </w:r>
                    </w:p>
                    <w:p w14:paraId="4037A556" w14:textId="674F7047" w:rsidR="00817006" w:rsidRPr="008969E9" w:rsidRDefault="00817006" w:rsidP="00817006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 w:rsidRPr="00817006">
                        <w:rPr>
                          <w:rFonts w:ascii="Calibri" w:eastAsia="Times New Roman" w:hAnsi="Calibri" w:cs="Calibri"/>
                          <w:b/>
                          <w:spacing w:val="3"/>
                          <w:sz w:val="24"/>
                          <w:szCs w:val="24"/>
                          <w:lang w:eastAsia="hr-HR"/>
                        </w:rPr>
                        <w:t>Nastava na daljinu</w:t>
                      </w:r>
                    </w:p>
                  </w:txbxContent>
                </v:textbox>
              </v:roundrect>
            </w:pict>
          </mc:Fallback>
        </mc:AlternateContent>
      </w:r>
      <w:r w:rsidR="00817006">
        <w:rPr>
          <w:rFonts w:ascii="Calibri" w:eastAsia="Times New Roman" w:hAnsi="Calibri" w:cs="Calibri"/>
          <w:color w:val="FF0000"/>
          <w:spacing w:val="3"/>
          <w:sz w:val="18"/>
          <w:szCs w:val="18"/>
          <w:lang w:eastAsia="hr-HR"/>
        </w:rPr>
        <w:t xml:space="preserve"> </w:t>
      </w:r>
    </w:p>
    <w:p w14:paraId="5E7360BC" w14:textId="39CCF24A" w:rsidR="00817006" w:rsidRDefault="00817006" w:rsidP="00992A10">
      <w:pPr>
        <w:shd w:val="clear" w:color="auto" w:fill="F8F9FA"/>
        <w:spacing w:after="0" w:line="300" w:lineRule="atLeast"/>
        <w:ind w:left="709" w:hanging="709"/>
        <w:rPr>
          <w:rFonts w:ascii="Calibri" w:eastAsia="Times New Roman" w:hAnsi="Calibri" w:cs="Calibri"/>
          <w:spacing w:val="3"/>
          <w:sz w:val="18"/>
          <w:szCs w:val="18"/>
          <w:lang w:eastAsia="hr-HR"/>
        </w:rPr>
      </w:pPr>
      <w:bookmarkStart w:id="0" w:name="_GoBack"/>
      <w:bookmarkEnd w:id="0"/>
    </w:p>
    <w:p w14:paraId="0B52FDD1" w14:textId="77777777" w:rsidR="00817006" w:rsidRPr="00151423" w:rsidRDefault="00817006" w:rsidP="00992A10">
      <w:pPr>
        <w:shd w:val="clear" w:color="auto" w:fill="F8F9FA"/>
        <w:spacing w:after="0" w:line="300" w:lineRule="atLeast"/>
        <w:ind w:left="709" w:hanging="709"/>
        <w:rPr>
          <w:rFonts w:ascii="Calibri" w:eastAsia="Times New Roman" w:hAnsi="Calibri" w:cs="Calibri"/>
          <w:spacing w:val="3"/>
          <w:sz w:val="18"/>
          <w:szCs w:val="18"/>
          <w:lang w:eastAsia="hr-HR"/>
        </w:rPr>
      </w:pPr>
    </w:p>
    <w:p w14:paraId="57BF5A73" w14:textId="6B28E369" w:rsidR="0089138A" w:rsidRPr="00151423" w:rsidRDefault="007A2D25" w:rsidP="00992A10">
      <w:pPr>
        <w:tabs>
          <w:tab w:val="left" w:pos="1530"/>
        </w:tabs>
        <w:ind w:left="709" w:hanging="709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Times New Roman" w:hAnsi="Calibri" w:cs="Calibri"/>
          <w:noProof/>
          <w:color w:val="202124"/>
          <w:spacing w:val="3"/>
          <w:sz w:val="18"/>
          <w:szCs w:val="18"/>
          <w:lang w:eastAsia="hr-H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C45B234" wp14:editId="3EF57152">
                <wp:simplePos x="0" y="0"/>
                <wp:positionH relativeFrom="column">
                  <wp:posOffset>4123055</wp:posOffset>
                </wp:positionH>
                <wp:positionV relativeFrom="paragraph">
                  <wp:posOffset>27305</wp:posOffset>
                </wp:positionV>
                <wp:extent cx="2012315" cy="1127760"/>
                <wp:effectExtent l="0" t="0" r="26035" b="15240"/>
                <wp:wrapNone/>
                <wp:docPr id="4" name="Zaobljeni pravokutni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2315" cy="1127760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ED11393" w14:textId="2E934922" w:rsidR="008969E9" w:rsidRDefault="00E268BD" w:rsidP="008969E9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Smanjiti količinu zadaća, </w:t>
                            </w:r>
                            <w:r w:rsidR="008969E9" w:rsidRPr="008969E9">
                              <w:rPr>
                                <w:b/>
                                <w:sz w:val="18"/>
                                <w:szCs w:val="18"/>
                              </w:rPr>
                              <w:t>broj različitih digitalnih alata i načina slanja zadaća.</w:t>
                            </w:r>
                          </w:p>
                          <w:p w14:paraId="1D2D726E" w14:textId="4EC5B8D9" w:rsidR="007A2D25" w:rsidRPr="008969E9" w:rsidRDefault="007A2D25" w:rsidP="008969E9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Ne slati zadaće i zadatke navečer ili ujutro u različito doba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jeni pravokutnik 4" o:spid="_x0000_s1027" style="position:absolute;left:0;text-align:left;margin-left:324.65pt;margin-top:2.15pt;width:158.45pt;height:88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" filled="f" strokecolor="#41719c" strokeweight="1pt">
                <v:stroke joinstyle="miter"/>
                <v:textbox>
                  <w:txbxContent>
                    <w:p w14:paraId="5ED11393" w14:textId="2E934922" w:rsidR="008969E9" w:rsidRDefault="00E268BD" w:rsidP="008969E9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 xml:space="preserve">Smanjiti količinu zadaća, </w:t>
                      </w:r>
                      <w:r w:rsidR="008969E9" w:rsidRPr="008969E9">
                        <w:rPr>
                          <w:b/>
                          <w:sz w:val="18"/>
                          <w:szCs w:val="18"/>
                        </w:rPr>
                        <w:t>broj različitih digitalnih alata i načina slanja zadaća.</w:t>
                      </w:r>
                    </w:p>
                    <w:p w14:paraId="1D2D726E" w14:textId="4EC5B8D9" w:rsidR="007A2D25" w:rsidRPr="008969E9" w:rsidRDefault="007A2D25" w:rsidP="008969E9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Ne slati zadaće i zadatke navečer ili ujutro u različito doba.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C6FFEE" w14:textId="378B0418" w:rsidR="00151423" w:rsidRPr="00151423" w:rsidRDefault="00817006" w:rsidP="00151423">
      <w:pPr>
        <w:shd w:val="clear" w:color="auto" w:fill="F8F9FA"/>
        <w:spacing w:after="0" w:line="300" w:lineRule="atLeast"/>
        <w:rPr>
          <w:rFonts w:ascii="Calibri" w:eastAsia="Times New Roman" w:hAnsi="Calibri" w:cs="Calibri"/>
          <w:color w:val="202124"/>
          <w:spacing w:val="3"/>
          <w:sz w:val="18"/>
          <w:szCs w:val="18"/>
          <w:lang w:eastAsia="hr-HR"/>
        </w:rPr>
      </w:pPr>
      <w:r>
        <w:rPr>
          <w:rFonts w:ascii="Calibri" w:eastAsia="Times New Roman" w:hAnsi="Calibri" w:cs="Calibri"/>
          <w:noProof/>
          <w:color w:val="202124"/>
          <w:spacing w:val="3"/>
          <w:sz w:val="18"/>
          <w:szCs w:val="18"/>
          <w:lang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9BDD684" wp14:editId="5C069BE9">
                <wp:simplePos x="0" y="0"/>
                <wp:positionH relativeFrom="column">
                  <wp:posOffset>1784028</wp:posOffset>
                </wp:positionH>
                <wp:positionV relativeFrom="paragraph">
                  <wp:posOffset>117912</wp:posOffset>
                </wp:positionV>
                <wp:extent cx="1958975" cy="1436914"/>
                <wp:effectExtent l="0" t="0" r="22225" b="11430"/>
                <wp:wrapNone/>
                <wp:docPr id="6" name="Zaobljeni pravokutnik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975" cy="1436914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3EA58FF" w14:textId="1F987B45" w:rsidR="008969E9" w:rsidRDefault="008969E9" w:rsidP="008969E9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8969E9">
                              <w:rPr>
                                <w:b/>
                                <w:sz w:val="18"/>
                                <w:szCs w:val="18"/>
                              </w:rPr>
                              <w:t>Učenici su preopterećeni i provode gotovo cijeli dan pred računalom.</w:t>
                            </w:r>
                          </w:p>
                          <w:p w14:paraId="4860FABB" w14:textId="124A6713" w:rsidR="00817006" w:rsidRPr="008969E9" w:rsidRDefault="007A2D25" w:rsidP="008969E9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(P</w:t>
                            </w:r>
                            <w:r w:rsidR="00817006">
                              <w:rPr>
                                <w:b/>
                                <w:sz w:val="18"/>
                                <w:szCs w:val="18"/>
                              </w:rPr>
                              <w:t>uno vremena za pretraživanje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 sadržaja na Internetu i za rad s novim digitalnim alatima</w:t>
                            </w:r>
                            <w:r w:rsidR="00817006">
                              <w:rPr>
                                <w:b/>
                                <w:sz w:val="18"/>
                                <w:szCs w:val="18"/>
                              </w:rPr>
                              <w:t>.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jeni pravokutnik 6" o:spid="_x0000_s1028" style="position:absolute;margin-left:140.45pt;margin-top:9.3pt;width:154.25pt;height:113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" filled="f" strokecolor="#41719c" strokeweight="1pt">
                <v:stroke joinstyle="miter"/>
                <v:textbox>
                  <w:txbxContent>
                    <w:p w14:paraId="53EA58FF" w14:textId="1F987B45" w:rsidR="008969E9" w:rsidRDefault="008969E9" w:rsidP="008969E9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 w:rsidRPr="008969E9">
                        <w:rPr>
                          <w:b/>
                          <w:sz w:val="18"/>
                          <w:szCs w:val="18"/>
                        </w:rPr>
                        <w:t>Učenici su preopterećeni i provode gotovo cijeli dan pred računalom.</w:t>
                      </w:r>
                    </w:p>
                    <w:p w14:paraId="4860FABB" w14:textId="124A6713" w:rsidR="00817006" w:rsidRPr="008969E9" w:rsidRDefault="007A2D25" w:rsidP="008969E9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(P</w:t>
                      </w:r>
                      <w:r w:rsidR="00817006">
                        <w:rPr>
                          <w:b/>
                          <w:sz w:val="18"/>
                          <w:szCs w:val="18"/>
                        </w:rPr>
                        <w:t>uno vremena za pretraživanje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 xml:space="preserve"> sadržaja na Internetu i za rad s novim digitalnim alatima</w:t>
                      </w:r>
                      <w:r w:rsidR="00817006">
                        <w:rPr>
                          <w:b/>
                          <w:sz w:val="18"/>
                          <w:szCs w:val="18"/>
                        </w:rPr>
                        <w:t>.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alibri" w:eastAsia="Times New Roman" w:hAnsi="Calibri" w:cs="Calibri"/>
          <w:noProof/>
          <w:color w:val="202124"/>
          <w:spacing w:val="3"/>
          <w:sz w:val="18"/>
          <w:szCs w:val="18"/>
          <w:lang w:eastAsia="hr-H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811B68" wp14:editId="1AA9130E">
                <wp:simplePos x="0" y="0"/>
                <wp:positionH relativeFrom="column">
                  <wp:posOffset>-461645</wp:posOffset>
                </wp:positionH>
                <wp:positionV relativeFrom="paragraph">
                  <wp:posOffset>169545</wp:posOffset>
                </wp:positionV>
                <wp:extent cx="1763395" cy="914400"/>
                <wp:effectExtent l="0" t="0" r="27305" b="19050"/>
                <wp:wrapNone/>
                <wp:docPr id="2" name="Zaobljeni pravokutni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3395" cy="914400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82F6F34" w14:textId="6EB3ABC0" w:rsidR="008969E9" w:rsidRPr="008969E9" w:rsidRDefault="008969E9" w:rsidP="008969E9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8969E9">
                              <w:rPr>
                                <w:b/>
                                <w:sz w:val="18"/>
                                <w:szCs w:val="18"/>
                              </w:rPr>
                              <w:t xml:space="preserve">Komunikacijski kanal </w:t>
                            </w:r>
                            <w:r w:rsidR="00E268BD">
                              <w:rPr>
                                <w:b/>
                                <w:sz w:val="18"/>
                                <w:szCs w:val="18"/>
                              </w:rPr>
                              <w:t xml:space="preserve">M </w:t>
                            </w:r>
                            <w:proofErr w:type="spellStart"/>
                            <w:r w:rsidR="00E268BD">
                              <w:rPr>
                                <w:b/>
                                <w:sz w:val="18"/>
                                <w:szCs w:val="18"/>
                              </w:rPr>
                              <w:t>Teams</w:t>
                            </w:r>
                            <w:proofErr w:type="spellEnd"/>
                            <w:r w:rsidR="00E268BD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969E9">
                              <w:rPr>
                                <w:b/>
                                <w:sz w:val="18"/>
                                <w:szCs w:val="18"/>
                              </w:rPr>
                              <w:t>je dosta nepregledan – previše objava i komentara učenika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Zaobljeni pravokutnik 2" o:spid="_x0000_s1029" style="position:absolute;margin-left:-36.35pt;margin-top:13.35pt;width:138.85pt;height:1in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" filled="f" strokecolor="#41719c" strokeweight="1pt">
                <v:stroke joinstyle="miter"/>
                <v:textbox>
                  <w:txbxContent>
                    <w:p w14:paraId="082F6F34" w14:textId="6EB3ABC0" w:rsidR="008969E9" w:rsidRPr="008969E9" w:rsidRDefault="008969E9" w:rsidP="008969E9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 w:rsidRPr="008969E9">
                        <w:rPr>
                          <w:b/>
                          <w:sz w:val="18"/>
                          <w:szCs w:val="18"/>
                        </w:rPr>
                        <w:t xml:space="preserve">Komunikacijski kanal </w:t>
                      </w:r>
                      <w:r w:rsidR="00E268BD">
                        <w:rPr>
                          <w:b/>
                          <w:sz w:val="18"/>
                          <w:szCs w:val="18"/>
                        </w:rPr>
                        <w:t xml:space="preserve">M </w:t>
                      </w:r>
                      <w:proofErr w:type="spellStart"/>
                      <w:r w:rsidR="00E268BD">
                        <w:rPr>
                          <w:b/>
                          <w:sz w:val="18"/>
                          <w:szCs w:val="18"/>
                        </w:rPr>
                        <w:t>Teams</w:t>
                      </w:r>
                      <w:proofErr w:type="spellEnd"/>
                      <w:r w:rsidR="00E268BD">
                        <w:rPr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Pr="008969E9">
                        <w:rPr>
                          <w:b/>
                          <w:sz w:val="18"/>
                          <w:szCs w:val="18"/>
                        </w:rPr>
                        <w:t>je dosta nepregledan – previše objava i komentara učenika.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01C45CC" w14:textId="6C4818BE" w:rsidR="00151423" w:rsidRPr="00151423" w:rsidRDefault="00151423" w:rsidP="00151423">
      <w:pPr>
        <w:rPr>
          <w:rFonts w:ascii="Calibri" w:eastAsia="Times New Roman" w:hAnsi="Calibri" w:cs="Calibri"/>
          <w:color w:val="202124"/>
          <w:spacing w:val="3"/>
          <w:sz w:val="18"/>
          <w:szCs w:val="18"/>
          <w:lang w:eastAsia="hr-HR"/>
        </w:rPr>
      </w:pPr>
    </w:p>
    <w:p w14:paraId="60551983" w14:textId="77777777" w:rsidR="00151423" w:rsidRPr="00151423" w:rsidRDefault="00151423" w:rsidP="00151423">
      <w:pPr>
        <w:shd w:val="clear" w:color="auto" w:fill="F8F9FA"/>
        <w:spacing w:after="0" w:line="300" w:lineRule="atLeast"/>
        <w:rPr>
          <w:rFonts w:ascii="Calibri" w:eastAsia="Times New Roman" w:hAnsi="Calibri" w:cs="Calibri"/>
          <w:color w:val="202124"/>
          <w:spacing w:val="3"/>
          <w:sz w:val="18"/>
          <w:szCs w:val="18"/>
          <w:lang w:eastAsia="hr-HR"/>
        </w:rPr>
      </w:pPr>
    </w:p>
    <w:p w14:paraId="73E18593" w14:textId="680A50D5" w:rsidR="008969E9" w:rsidRDefault="008969E9" w:rsidP="00992A10">
      <w:pPr>
        <w:tabs>
          <w:tab w:val="left" w:pos="1530"/>
        </w:tabs>
        <w:ind w:left="709" w:hanging="709"/>
        <w:rPr>
          <w:rFonts w:cstheme="minorHAnsi"/>
          <w:sz w:val="18"/>
          <w:szCs w:val="18"/>
        </w:rPr>
      </w:pPr>
    </w:p>
    <w:p w14:paraId="42F62659" w14:textId="77777777" w:rsidR="00776D12" w:rsidRDefault="00776D12" w:rsidP="00776D12">
      <w:pPr>
        <w:shd w:val="clear" w:color="auto" w:fill="F8F9FA"/>
        <w:spacing w:after="0" w:line="300" w:lineRule="atLeast"/>
        <w:rPr>
          <w:rFonts w:ascii="Calibri" w:eastAsia="Times New Roman" w:hAnsi="Calibri" w:cs="Calibri"/>
          <w:b/>
          <w:i/>
          <w:color w:val="202124"/>
          <w:spacing w:val="3"/>
          <w:sz w:val="18"/>
          <w:szCs w:val="18"/>
          <w:lang w:eastAsia="hr-HR"/>
        </w:rPr>
      </w:pPr>
    </w:p>
    <w:p w14:paraId="7829FC72" w14:textId="77777777" w:rsidR="00776D12" w:rsidRDefault="00776D12" w:rsidP="00776D12">
      <w:pPr>
        <w:shd w:val="clear" w:color="auto" w:fill="F8F9FA"/>
        <w:spacing w:after="0" w:line="300" w:lineRule="atLeast"/>
        <w:rPr>
          <w:rFonts w:ascii="Calibri" w:eastAsia="Times New Roman" w:hAnsi="Calibri" w:cs="Calibri"/>
          <w:b/>
          <w:i/>
          <w:color w:val="202124"/>
          <w:spacing w:val="3"/>
          <w:sz w:val="18"/>
          <w:szCs w:val="18"/>
          <w:lang w:eastAsia="hr-HR"/>
        </w:rPr>
      </w:pPr>
    </w:p>
    <w:p w14:paraId="7DC692A1" w14:textId="77777777" w:rsidR="00776D12" w:rsidRDefault="00776D12" w:rsidP="00776D12">
      <w:pPr>
        <w:shd w:val="clear" w:color="auto" w:fill="F8F9FA"/>
        <w:spacing w:after="0" w:line="300" w:lineRule="atLeast"/>
        <w:rPr>
          <w:rFonts w:ascii="Calibri" w:eastAsia="Times New Roman" w:hAnsi="Calibri" w:cs="Calibri"/>
          <w:b/>
          <w:i/>
          <w:color w:val="202124"/>
          <w:spacing w:val="3"/>
          <w:sz w:val="18"/>
          <w:szCs w:val="18"/>
          <w:lang w:eastAsia="hr-HR"/>
        </w:rPr>
      </w:pPr>
    </w:p>
    <w:p w14:paraId="45F41603" w14:textId="77777777" w:rsidR="00776D12" w:rsidRDefault="00776D12" w:rsidP="00776D12">
      <w:pPr>
        <w:shd w:val="clear" w:color="auto" w:fill="F8F9FA"/>
        <w:spacing w:after="0" w:line="300" w:lineRule="atLeast"/>
        <w:rPr>
          <w:rFonts w:ascii="Calibri" w:eastAsia="Times New Roman" w:hAnsi="Calibri" w:cs="Calibri"/>
          <w:b/>
          <w:i/>
          <w:color w:val="202124"/>
          <w:spacing w:val="3"/>
          <w:sz w:val="18"/>
          <w:szCs w:val="18"/>
          <w:lang w:eastAsia="hr-HR"/>
        </w:rPr>
      </w:pPr>
    </w:p>
    <w:p w14:paraId="570B53A9" w14:textId="77777777" w:rsidR="00776D12" w:rsidRDefault="00776D12" w:rsidP="00776D12">
      <w:pPr>
        <w:shd w:val="clear" w:color="auto" w:fill="F8F9FA"/>
        <w:spacing w:after="0" w:line="300" w:lineRule="atLeast"/>
        <w:rPr>
          <w:rFonts w:ascii="Calibri" w:eastAsia="Times New Roman" w:hAnsi="Calibri" w:cs="Calibri"/>
          <w:b/>
          <w:i/>
          <w:color w:val="202124"/>
          <w:spacing w:val="3"/>
          <w:sz w:val="18"/>
          <w:szCs w:val="18"/>
          <w:lang w:eastAsia="hr-HR"/>
        </w:rPr>
      </w:pPr>
    </w:p>
    <w:p w14:paraId="3FFD3DBE" w14:textId="00D6DFF1" w:rsidR="00776D12" w:rsidRDefault="00776D12" w:rsidP="00776D12">
      <w:pPr>
        <w:shd w:val="clear" w:color="auto" w:fill="F8F9FA"/>
        <w:spacing w:after="0" w:line="300" w:lineRule="atLeast"/>
        <w:rPr>
          <w:rFonts w:ascii="Calibri" w:eastAsia="Times New Roman" w:hAnsi="Calibri" w:cs="Calibri"/>
          <w:b/>
          <w:i/>
          <w:color w:val="202124"/>
          <w:spacing w:val="3"/>
          <w:sz w:val="18"/>
          <w:szCs w:val="18"/>
          <w:lang w:eastAsia="hr-HR"/>
        </w:rPr>
      </w:pPr>
      <w:r>
        <w:rPr>
          <w:rFonts w:ascii="Calibri" w:eastAsia="Times New Roman" w:hAnsi="Calibri" w:cs="Calibri"/>
          <w:noProof/>
          <w:color w:val="202124"/>
          <w:spacing w:val="3"/>
          <w:sz w:val="18"/>
          <w:szCs w:val="18"/>
          <w:lang w:eastAsia="hr-H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7383199" wp14:editId="4E59C6D7">
                <wp:simplePos x="0" y="0"/>
                <wp:positionH relativeFrom="column">
                  <wp:posOffset>1783715</wp:posOffset>
                </wp:positionH>
                <wp:positionV relativeFrom="paragraph">
                  <wp:posOffset>8255</wp:posOffset>
                </wp:positionV>
                <wp:extent cx="1958975" cy="765175"/>
                <wp:effectExtent l="0" t="0" r="22225" b="15875"/>
                <wp:wrapNone/>
                <wp:docPr id="11" name="Zaobljeni pravokutni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975" cy="765175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F4C5862" w14:textId="05FBD8F4" w:rsidR="00817006" w:rsidRDefault="00817006" w:rsidP="00817006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Smanjiti količinu nastavnih sadržaja, naglasak na bitnom. </w:t>
                            </w:r>
                          </w:p>
                          <w:p w14:paraId="1DC9891F" w14:textId="579E192A" w:rsidR="007A2D25" w:rsidRPr="008969E9" w:rsidRDefault="007A2D25" w:rsidP="00817006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Kratke i jasne upute učitelja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jeni pravokutnik 11" o:spid="_x0000_s1030" style="position:absolute;margin-left:140.45pt;margin-top:.65pt;width:154.25pt;height:60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" filled="f" strokecolor="#41719c" strokeweight="1pt">
                <v:stroke joinstyle="miter"/>
                <v:textbox>
                  <w:txbxContent>
                    <w:p w14:paraId="5F4C5862" w14:textId="05FBD8F4" w:rsidR="00817006" w:rsidRDefault="00817006" w:rsidP="00817006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 xml:space="preserve">Smanjiti količinu nastavnih sadržaja, naglasak na bitnom. </w:t>
                      </w:r>
                    </w:p>
                    <w:p w14:paraId="1DC9891F" w14:textId="579E192A" w:rsidR="007A2D25" w:rsidRPr="008969E9" w:rsidRDefault="007A2D25" w:rsidP="00817006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Kratke i jasne upute učitelja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alibri" w:eastAsia="Times New Roman" w:hAnsi="Calibri" w:cs="Calibri"/>
          <w:noProof/>
          <w:color w:val="202124"/>
          <w:spacing w:val="3"/>
          <w:sz w:val="18"/>
          <w:szCs w:val="18"/>
          <w:lang w:eastAsia="hr-H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DA2E70D" wp14:editId="561D6AC5">
                <wp:simplePos x="0" y="0"/>
                <wp:positionH relativeFrom="column">
                  <wp:posOffset>4009390</wp:posOffset>
                </wp:positionH>
                <wp:positionV relativeFrom="paragraph">
                  <wp:posOffset>17145</wp:posOffset>
                </wp:positionV>
                <wp:extent cx="2178685" cy="1133475"/>
                <wp:effectExtent l="0" t="0" r="12065" b="28575"/>
                <wp:wrapNone/>
                <wp:docPr id="5" name="Zaobljeni pravokutni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8685" cy="1133475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E88926E" w14:textId="6865C900" w:rsidR="008969E9" w:rsidRPr="00817006" w:rsidRDefault="00E268BD" w:rsidP="008969E9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817006">
                              <w:rPr>
                                <w:b/>
                                <w:sz w:val="18"/>
                                <w:szCs w:val="18"/>
                              </w:rPr>
                              <w:t>Tehničke teškoće (</w:t>
                            </w:r>
                            <w:r w:rsidR="00817006" w:rsidRPr="00817006">
                              <w:rPr>
                                <w:b/>
                                <w:sz w:val="18"/>
                                <w:szCs w:val="18"/>
                              </w:rPr>
                              <w:t>različite mogućnosti uređaja na kojima učenici rade, problemi s internetskom mrežom …), p</w:t>
                            </w:r>
                            <w:r w:rsidRPr="00817006">
                              <w:rPr>
                                <w:b/>
                                <w:sz w:val="18"/>
                                <w:szCs w:val="18"/>
                              </w:rPr>
                              <w:t>roblem obitelji s više djece koja su uključena u nastavu na daljinu (dostupnost uređaja…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jeni pravokutnik 5" o:spid="_x0000_s1031" style="position:absolute;margin-left:315.7pt;margin-top:1.35pt;width:171.55pt;height:89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" filled="f" strokecolor="#41719c" strokeweight="1pt">
                <v:stroke joinstyle="miter"/>
                <v:textbox>
                  <w:txbxContent>
                    <w:p w14:paraId="6E88926E" w14:textId="6865C900" w:rsidR="008969E9" w:rsidRPr="00817006" w:rsidRDefault="00E268BD" w:rsidP="008969E9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 w:rsidRPr="00817006">
                        <w:rPr>
                          <w:b/>
                          <w:sz w:val="18"/>
                          <w:szCs w:val="18"/>
                        </w:rPr>
                        <w:t>Tehničke teškoće (</w:t>
                      </w:r>
                      <w:r w:rsidR="00817006" w:rsidRPr="00817006">
                        <w:rPr>
                          <w:b/>
                          <w:sz w:val="18"/>
                          <w:szCs w:val="18"/>
                        </w:rPr>
                        <w:t>različite mogućnosti uređaja na kojima učenici rade, problemi s internetskom mrežom …), p</w:t>
                      </w:r>
                      <w:r w:rsidRPr="00817006">
                        <w:rPr>
                          <w:b/>
                          <w:sz w:val="18"/>
                          <w:szCs w:val="18"/>
                        </w:rPr>
                        <w:t>roblem obitelji s više djece koja su uključena u nastavu na daljinu (dostupnost uređaja…)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alibri" w:eastAsia="Times New Roman" w:hAnsi="Calibri" w:cs="Calibri"/>
          <w:noProof/>
          <w:color w:val="202124"/>
          <w:spacing w:val="3"/>
          <w:sz w:val="18"/>
          <w:szCs w:val="18"/>
          <w:lang w:eastAsia="hr-H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7D34B0C" wp14:editId="3F44E1E5">
                <wp:simplePos x="0" y="0"/>
                <wp:positionH relativeFrom="column">
                  <wp:posOffset>-635635</wp:posOffset>
                </wp:positionH>
                <wp:positionV relativeFrom="paragraph">
                  <wp:posOffset>31750</wp:posOffset>
                </wp:positionV>
                <wp:extent cx="2178685" cy="1133475"/>
                <wp:effectExtent l="0" t="0" r="12065" b="28575"/>
                <wp:wrapNone/>
                <wp:docPr id="7" name="Zaobljeni pravokutnik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8685" cy="1133475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6099954" w14:textId="24B159F5" w:rsidR="00817006" w:rsidRPr="00817006" w:rsidRDefault="00817006" w:rsidP="00817006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 Više</w:t>
                            </w:r>
                            <w:r w:rsidR="007A2D25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direktne komunikacije s učiteljima, 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 „nastave uživo“ i materijala koje izrađuju sami učitelji, naročito kod obrade novih sadržaja koji su zahtjevni (video konferencije …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jeni pravokutnik 7" o:spid="_x0000_s1032" style="position:absolute;margin-left:-50.05pt;margin-top:2.5pt;width:171.55pt;height:89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" filled="f" strokecolor="#41719c" strokeweight="1pt">
                <v:stroke joinstyle="miter"/>
                <v:textbox>
                  <w:txbxContent>
                    <w:p w14:paraId="56099954" w14:textId="24B159F5" w:rsidR="00817006" w:rsidRPr="00817006" w:rsidRDefault="00817006" w:rsidP="00817006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 xml:space="preserve"> Više</w:t>
                      </w:r>
                      <w:r w:rsidR="007A2D25">
                        <w:rPr>
                          <w:b/>
                          <w:sz w:val="18"/>
                          <w:szCs w:val="18"/>
                        </w:rPr>
                        <w:t xml:space="preserve"> direktne komunikacije s učiteljima, 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 xml:space="preserve"> „nastave uživo“ i materijala koje izrađuju sami učitelji, naročito kod obrade novih sadržaja koji su zahtjevni (video konferencije …).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13674E4" w14:textId="77777777" w:rsidR="00776D12" w:rsidRDefault="00776D12" w:rsidP="00776D12">
      <w:pPr>
        <w:shd w:val="clear" w:color="auto" w:fill="F8F9FA"/>
        <w:spacing w:after="0" w:line="300" w:lineRule="atLeast"/>
        <w:rPr>
          <w:rFonts w:ascii="Calibri" w:eastAsia="Times New Roman" w:hAnsi="Calibri" w:cs="Calibri"/>
          <w:b/>
          <w:i/>
          <w:color w:val="202124"/>
          <w:spacing w:val="3"/>
          <w:sz w:val="18"/>
          <w:szCs w:val="18"/>
          <w:lang w:eastAsia="hr-HR"/>
        </w:rPr>
      </w:pPr>
    </w:p>
    <w:p w14:paraId="512F4AFC" w14:textId="77777777" w:rsidR="00776D12" w:rsidRDefault="00776D12" w:rsidP="00776D12">
      <w:pPr>
        <w:shd w:val="clear" w:color="auto" w:fill="F8F9FA"/>
        <w:spacing w:after="0" w:line="300" w:lineRule="atLeast"/>
        <w:rPr>
          <w:rFonts w:ascii="Calibri" w:eastAsia="Times New Roman" w:hAnsi="Calibri" w:cs="Calibri"/>
          <w:b/>
          <w:i/>
          <w:color w:val="202124"/>
          <w:spacing w:val="3"/>
          <w:sz w:val="18"/>
          <w:szCs w:val="18"/>
          <w:lang w:eastAsia="hr-HR"/>
        </w:rPr>
      </w:pPr>
    </w:p>
    <w:p w14:paraId="1E5C7EA4" w14:textId="77777777" w:rsidR="00776D12" w:rsidRDefault="00776D12" w:rsidP="00776D12">
      <w:pPr>
        <w:shd w:val="clear" w:color="auto" w:fill="F8F9FA"/>
        <w:spacing w:after="0" w:line="300" w:lineRule="atLeast"/>
        <w:rPr>
          <w:rFonts w:ascii="Calibri" w:eastAsia="Times New Roman" w:hAnsi="Calibri" w:cs="Calibri"/>
          <w:b/>
          <w:i/>
          <w:color w:val="202124"/>
          <w:spacing w:val="3"/>
          <w:sz w:val="18"/>
          <w:szCs w:val="18"/>
          <w:lang w:eastAsia="hr-HR"/>
        </w:rPr>
      </w:pPr>
    </w:p>
    <w:p w14:paraId="5D730BEE" w14:textId="77777777" w:rsidR="00776D12" w:rsidRDefault="00776D12" w:rsidP="00776D12">
      <w:pPr>
        <w:shd w:val="clear" w:color="auto" w:fill="F8F9FA"/>
        <w:spacing w:after="0" w:line="300" w:lineRule="atLeast"/>
        <w:rPr>
          <w:rFonts w:ascii="Calibri" w:eastAsia="Times New Roman" w:hAnsi="Calibri" w:cs="Calibri"/>
          <w:b/>
          <w:i/>
          <w:color w:val="202124"/>
          <w:spacing w:val="3"/>
          <w:sz w:val="18"/>
          <w:szCs w:val="18"/>
          <w:lang w:eastAsia="hr-HR"/>
        </w:rPr>
      </w:pPr>
    </w:p>
    <w:p w14:paraId="219D85B3" w14:textId="4D639493" w:rsidR="00776D12" w:rsidRDefault="00776D12" w:rsidP="00776D12">
      <w:pPr>
        <w:shd w:val="clear" w:color="auto" w:fill="F8F9FA"/>
        <w:spacing w:after="0" w:line="300" w:lineRule="atLeast"/>
        <w:rPr>
          <w:rFonts w:ascii="Calibri" w:eastAsia="Times New Roman" w:hAnsi="Calibri" w:cs="Calibri"/>
          <w:b/>
          <w:i/>
          <w:color w:val="202124"/>
          <w:spacing w:val="3"/>
          <w:sz w:val="18"/>
          <w:szCs w:val="18"/>
          <w:lang w:eastAsia="hr-HR"/>
        </w:rPr>
      </w:pPr>
      <w:r>
        <w:rPr>
          <w:rFonts w:ascii="Calibri" w:eastAsia="Times New Roman" w:hAnsi="Calibri" w:cs="Calibri"/>
          <w:noProof/>
          <w:color w:val="202124"/>
          <w:spacing w:val="3"/>
          <w:sz w:val="18"/>
          <w:szCs w:val="18"/>
          <w:lang w:eastAsia="hr-H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2503723" wp14:editId="0047A180">
                <wp:simplePos x="0" y="0"/>
                <wp:positionH relativeFrom="column">
                  <wp:posOffset>1781175</wp:posOffset>
                </wp:positionH>
                <wp:positionV relativeFrom="paragraph">
                  <wp:posOffset>78740</wp:posOffset>
                </wp:positionV>
                <wp:extent cx="1958975" cy="622300"/>
                <wp:effectExtent l="0" t="0" r="22225" b="25400"/>
                <wp:wrapNone/>
                <wp:docPr id="12" name="Zaobljeni pravokutni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975" cy="622300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C148F85" w14:textId="3475695B" w:rsidR="007A2D25" w:rsidRPr="008969E9" w:rsidRDefault="007A2D25" w:rsidP="007A2D25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Upitna samostalnost učenika u radu i rješavanju zadaća i zadataka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jeni pravokutnik 12" o:spid="_x0000_s1033" style="position:absolute;margin-left:140.25pt;margin-top:6.2pt;width:154.25pt;height:4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" filled="f" strokecolor="#41719c" strokeweight="1pt">
                <v:stroke joinstyle="miter"/>
                <v:textbox>
                  <w:txbxContent>
                    <w:p w14:paraId="3C148F85" w14:textId="3475695B" w:rsidR="007A2D25" w:rsidRPr="008969E9" w:rsidRDefault="007A2D25" w:rsidP="007A2D25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Upitna samostalnost učenika u radu i rješavanju zadaća i zadataka.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31EEE82" w14:textId="77777777" w:rsidR="00776D12" w:rsidRDefault="00776D12" w:rsidP="00776D12">
      <w:pPr>
        <w:shd w:val="clear" w:color="auto" w:fill="F8F9FA"/>
        <w:spacing w:after="0" w:line="300" w:lineRule="atLeast"/>
        <w:rPr>
          <w:rFonts w:ascii="Calibri" w:eastAsia="Times New Roman" w:hAnsi="Calibri" w:cs="Calibri"/>
          <w:b/>
          <w:i/>
          <w:color w:val="202124"/>
          <w:spacing w:val="3"/>
          <w:sz w:val="18"/>
          <w:szCs w:val="18"/>
          <w:lang w:eastAsia="hr-HR"/>
        </w:rPr>
      </w:pPr>
    </w:p>
    <w:p w14:paraId="44B0B9D5" w14:textId="77777777" w:rsidR="00776D12" w:rsidRDefault="00776D12" w:rsidP="00776D12">
      <w:pPr>
        <w:shd w:val="clear" w:color="auto" w:fill="F8F9FA"/>
        <w:spacing w:after="0" w:line="300" w:lineRule="atLeast"/>
        <w:rPr>
          <w:rFonts w:ascii="Calibri" w:eastAsia="Times New Roman" w:hAnsi="Calibri" w:cs="Calibri"/>
          <w:b/>
          <w:i/>
          <w:color w:val="202124"/>
          <w:spacing w:val="3"/>
          <w:sz w:val="18"/>
          <w:szCs w:val="18"/>
          <w:lang w:eastAsia="hr-HR"/>
        </w:rPr>
      </w:pPr>
    </w:p>
    <w:p w14:paraId="509ADD77" w14:textId="77777777" w:rsidR="00776D12" w:rsidRDefault="00776D12" w:rsidP="00776D12">
      <w:pPr>
        <w:shd w:val="clear" w:color="auto" w:fill="F8F9FA"/>
        <w:spacing w:after="0" w:line="300" w:lineRule="atLeast"/>
        <w:rPr>
          <w:rFonts w:ascii="Calibri" w:eastAsia="Times New Roman" w:hAnsi="Calibri" w:cs="Calibri"/>
          <w:b/>
          <w:i/>
          <w:color w:val="202124"/>
          <w:spacing w:val="3"/>
          <w:sz w:val="18"/>
          <w:szCs w:val="18"/>
          <w:lang w:eastAsia="hr-HR"/>
        </w:rPr>
      </w:pPr>
    </w:p>
    <w:p w14:paraId="652DF8FA" w14:textId="77777777" w:rsidR="00776D12" w:rsidRDefault="00776D12" w:rsidP="00776D12">
      <w:pPr>
        <w:shd w:val="clear" w:color="auto" w:fill="F8F9FA"/>
        <w:spacing w:after="0" w:line="300" w:lineRule="atLeast"/>
        <w:rPr>
          <w:rFonts w:ascii="Calibri" w:eastAsia="Times New Roman" w:hAnsi="Calibri" w:cs="Calibri"/>
          <w:b/>
          <w:i/>
          <w:color w:val="202124"/>
          <w:spacing w:val="3"/>
          <w:sz w:val="18"/>
          <w:szCs w:val="18"/>
          <w:lang w:eastAsia="hr-HR"/>
        </w:rPr>
      </w:pPr>
    </w:p>
    <w:p w14:paraId="5E998043" w14:textId="77777777" w:rsidR="00776D12" w:rsidRDefault="00776D12" w:rsidP="00776D12">
      <w:pPr>
        <w:shd w:val="clear" w:color="auto" w:fill="F8F9FA"/>
        <w:spacing w:after="0" w:line="300" w:lineRule="atLeast"/>
        <w:rPr>
          <w:rFonts w:ascii="Calibri" w:eastAsia="Times New Roman" w:hAnsi="Calibri" w:cs="Calibri"/>
          <w:b/>
          <w:i/>
          <w:color w:val="202124"/>
          <w:spacing w:val="3"/>
          <w:sz w:val="18"/>
          <w:szCs w:val="18"/>
          <w:lang w:eastAsia="hr-HR"/>
        </w:rPr>
      </w:pPr>
    </w:p>
    <w:p w14:paraId="6364B82C" w14:textId="77777777" w:rsidR="00776D12" w:rsidRPr="00164EEE" w:rsidRDefault="00776D12" w:rsidP="00776D12">
      <w:pPr>
        <w:shd w:val="clear" w:color="auto" w:fill="F8F9FA"/>
        <w:spacing w:after="0" w:line="300" w:lineRule="atLeast"/>
        <w:rPr>
          <w:rFonts w:ascii="Calibri" w:eastAsia="Times New Roman" w:hAnsi="Calibri" w:cs="Calibri"/>
          <w:b/>
          <w:i/>
          <w:color w:val="FF0000"/>
          <w:spacing w:val="3"/>
          <w:sz w:val="18"/>
          <w:szCs w:val="18"/>
          <w:lang w:eastAsia="hr-HR"/>
        </w:rPr>
      </w:pPr>
      <w:r w:rsidRPr="00164EEE">
        <w:rPr>
          <w:rFonts w:ascii="Calibri" w:eastAsia="Times New Roman" w:hAnsi="Calibri" w:cs="Calibri"/>
          <w:b/>
          <w:i/>
          <w:color w:val="FF0000"/>
          <w:spacing w:val="3"/>
          <w:sz w:val="18"/>
          <w:szCs w:val="18"/>
          <w:lang w:eastAsia="hr-HR"/>
        </w:rPr>
        <w:t>Zahvaljujemo svim roditeljima na sudjelovanju u anketi, na lijepim riječima pohvale i podrške u radu kao i na prijedlozima za unaprjeđenje rada tijekom izvođenja nastave na daljinu koje ćemo uzeti u obzir u daljnjem radu.</w:t>
      </w:r>
    </w:p>
    <w:p w14:paraId="29FA4913" w14:textId="77777777" w:rsidR="00776D12" w:rsidRPr="00164EEE" w:rsidRDefault="00776D12" w:rsidP="00776D12">
      <w:pPr>
        <w:shd w:val="clear" w:color="auto" w:fill="F8F9FA"/>
        <w:spacing w:after="0" w:line="300" w:lineRule="atLeast"/>
        <w:rPr>
          <w:rFonts w:ascii="Calibri" w:eastAsia="Times New Roman" w:hAnsi="Calibri" w:cs="Calibri"/>
          <w:b/>
          <w:i/>
          <w:color w:val="FF0000"/>
          <w:spacing w:val="3"/>
          <w:sz w:val="18"/>
          <w:szCs w:val="18"/>
          <w:lang w:eastAsia="hr-HR"/>
        </w:rPr>
      </w:pPr>
      <w:r w:rsidRPr="00164EEE">
        <w:rPr>
          <w:rFonts w:ascii="Calibri" w:eastAsia="Times New Roman" w:hAnsi="Calibri" w:cs="Calibri"/>
          <w:b/>
          <w:i/>
          <w:color w:val="FF0000"/>
          <w:spacing w:val="3"/>
          <w:sz w:val="18"/>
          <w:szCs w:val="18"/>
          <w:lang w:eastAsia="hr-HR"/>
        </w:rPr>
        <w:t>Još jednom hvala na razumijevanju, trudu i dodatnom naporu koji roditelji svakodnevno ulažu u radu s djecom kako bi poučavanje tijekom nastave na daljinu bilo što uspješnije.</w:t>
      </w:r>
    </w:p>
    <w:p w14:paraId="01D2369F" w14:textId="77777777" w:rsidR="00776D12" w:rsidRPr="00164EEE" w:rsidRDefault="00776D12" w:rsidP="00776D12">
      <w:pPr>
        <w:shd w:val="clear" w:color="auto" w:fill="F8F9FA"/>
        <w:spacing w:after="0" w:line="300" w:lineRule="atLeast"/>
        <w:jc w:val="center"/>
        <w:rPr>
          <w:rFonts w:ascii="Calibri" w:eastAsia="Times New Roman" w:hAnsi="Calibri" w:cs="Calibri"/>
          <w:color w:val="FF0000"/>
          <w:spacing w:val="3"/>
          <w:sz w:val="18"/>
          <w:szCs w:val="18"/>
          <w:lang w:eastAsia="hr-HR"/>
        </w:rPr>
      </w:pPr>
      <w:r w:rsidRPr="00164EEE">
        <w:rPr>
          <w:rFonts w:ascii="Calibri" w:eastAsia="Times New Roman" w:hAnsi="Calibri" w:cs="Calibri"/>
          <w:b/>
          <w:i/>
          <w:color w:val="FF0000"/>
          <w:spacing w:val="3"/>
          <w:sz w:val="18"/>
          <w:szCs w:val="18"/>
          <w:lang w:eastAsia="hr-HR"/>
        </w:rPr>
        <w:t xml:space="preserve">                                                                                                                                                                                                    Ravnateljica</w:t>
      </w:r>
      <w:r w:rsidRPr="00164EEE">
        <w:rPr>
          <w:rFonts w:ascii="Calibri" w:eastAsia="Times New Roman" w:hAnsi="Calibri" w:cs="Calibri"/>
          <w:color w:val="FF0000"/>
          <w:spacing w:val="3"/>
          <w:sz w:val="18"/>
          <w:szCs w:val="18"/>
          <w:lang w:eastAsia="hr-HR"/>
        </w:rPr>
        <w:t xml:space="preserve">  </w:t>
      </w:r>
    </w:p>
    <w:p w14:paraId="788627A2" w14:textId="77777777" w:rsidR="00776D12" w:rsidRPr="00164EEE" w:rsidRDefault="00776D12" w:rsidP="00776D12">
      <w:pPr>
        <w:shd w:val="clear" w:color="auto" w:fill="F8F9FA"/>
        <w:spacing w:after="0" w:line="300" w:lineRule="atLeast"/>
        <w:rPr>
          <w:rFonts w:ascii="Calibri" w:eastAsia="Times New Roman" w:hAnsi="Calibri" w:cs="Calibri"/>
          <w:color w:val="FF0000"/>
          <w:spacing w:val="3"/>
          <w:sz w:val="18"/>
          <w:szCs w:val="18"/>
          <w:lang w:eastAsia="hr-HR"/>
        </w:rPr>
      </w:pPr>
    </w:p>
    <w:p w14:paraId="4DAB62B2" w14:textId="77777777" w:rsidR="00776D12" w:rsidRPr="00776D12" w:rsidRDefault="00776D12" w:rsidP="00776D12">
      <w:pPr>
        <w:shd w:val="clear" w:color="auto" w:fill="F8F9FA"/>
        <w:spacing w:after="0" w:line="300" w:lineRule="atLeast"/>
        <w:rPr>
          <w:rFonts w:ascii="Calibri" w:eastAsia="Times New Roman" w:hAnsi="Calibri" w:cs="Calibri"/>
          <w:color w:val="202124"/>
          <w:spacing w:val="3"/>
          <w:sz w:val="18"/>
          <w:szCs w:val="18"/>
          <w:lang w:eastAsia="hr-HR"/>
        </w:rPr>
      </w:pPr>
    </w:p>
    <w:p w14:paraId="301FFF17" w14:textId="3A1B8900" w:rsidR="00E52AD5" w:rsidRPr="00E52AD5" w:rsidRDefault="00E52AD5" w:rsidP="00992A10">
      <w:pPr>
        <w:tabs>
          <w:tab w:val="left" w:pos="1530"/>
        </w:tabs>
        <w:ind w:left="709" w:hanging="709"/>
        <w:rPr>
          <w:rFonts w:cstheme="minorHAnsi"/>
          <w:sz w:val="18"/>
          <w:szCs w:val="18"/>
        </w:rPr>
      </w:pPr>
    </w:p>
    <w:sectPr w:rsidR="00E52AD5" w:rsidRPr="00E52AD5" w:rsidSect="00506160">
      <w:headerReference w:type="default" r:id="rId9"/>
      <w:pgSz w:w="11906" w:h="16838"/>
      <w:pgMar w:top="426" w:right="849" w:bottom="568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866D7D" w14:textId="77777777" w:rsidR="002011D9" w:rsidRDefault="002011D9" w:rsidP="000412F2">
      <w:pPr>
        <w:spacing w:after="0" w:line="240" w:lineRule="auto"/>
      </w:pPr>
      <w:r>
        <w:separator/>
      </w:r>
    </w:p>
  </w:endnote>
  <w:endnote w:type="continuationSeparator" w:id="0">
    <w:p w14:paraId="1313DA87" w14:textId="77777777" w:rsidR="002011D9" w:rsidRDefault="002011D9" w:rsidP="000412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3F2C6D" w14:textId="77777777" w:rsidR="002011D9" w:rsidRDefault="002011D9" w:rsidP="000412F2">
      <w:pPr>
        <w:spacing w:after="0" w:line="240" w:lineRule="auto"/>
      </w:pPr>
      <w:r>
        <w:separator/>
      </w:r>
    </w:p>
  </w:footnote>
  <w:footnote w:type="continuationSeparator" w:id="0">
    <w:p w14:paraId="5795567F" w14:textId="77777777" w:rsidR="002011D9" w:rsidRDefault="002011D9" w:rsidP="000412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3DE138" w14:textId="77777777" w:rsidR="00B8221E" w:rsidRPr="000412F2" w:rsidRDefault="00B8221E" w:rsidP="000412F2">
    <w:pPr>
      <w:pStyle w:val="Zaglavlje"/>
      <w:jc w:val="right"/>
      <w:rPr>
        <w:i/>
        <w:color w:val="D0CECE" w:themeColor="background2" w:themeShade="E6"/>
        <w:sz w:val="18"/>
      </w:rPr>
    </w:pPr>
    <w:r w:rsidRPr="000412F2">
      <w:rPr>
        <w:i/>
        <w:color w:val="D0CECE" w:themeColor="background2" w:themeShade="E6"/>
        <w:sz w:val="18"/>
      </w:rPr>
      <w:t>PB2</w:t>
    </w:r>
    <w:r>
      <w:rPr>
        <w:i/>
        <w:color w:val="D0CECE" w:themeColor="background2" w:themeShade="E6"/>
        <w:sz w:val="18"/>
      </w:rPr>
      <w:t>6</w:t>
    </w:r>
    <w:r w:rsidRPr="000412F2">
      <w:rPr>
        <w:i/>
        <w:color w:val="D0CECE" w:themeColor="background2" w:themeShade="E6"/>
        <w:sz w:val="18"/>
      </w:rPr>
      <w:t>03202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0384E"/>
    <w:multiLevelType w:val="hybridMultilevel"/>
    <w:tmpl w:val="93769E0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ED7707"/>
    <w:multiLevelType w:val="hybridMultilevel"/>
    <w:tmpl w:val="3CCE0FAC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3977D3"/>
    <w:multiLevelType w:val="hybridMultilevel"/>
    <w:tmpl w:val="A8A06C48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5867412"/>
    <w:multiLevelType w:val="hybridMultilevel"/>
    <w:tmpl w:val="BB8689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336882"/>
    <w:multiLevelType w:val="hybridMultilevel"/>
    <w:tmpl w:val="3CDE666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D7518F"/>
    <w:multiLevelType w:val="hybridMultilevel"/>
    <w:tmpl w:val="80163688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8FF6811"/>
    <w:multiLevelType w:val="multilevel"/>
    <w:tmpl w:val="3754F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B5B00C3"/>
    <w:multiLevelType w:val="hybridMultilevel"/>
    <w:tmpl w:val="859AF5C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FF6359"/>
    <w:multiLevelType w:val="hybridMultilevel"/>
    <w:tmpl w:val="CD70CFD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EEE0B24"/>
    <w:multiLevelType w:val="multilevel"/>
    <w:tmpl w:val="4996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2F77588"/>
    <w:multiLevelType w:val="multilevel"/>
    <w:tmpl w:val="42145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C1D5D12"/>
    <w:multiLevelType w:val="hybridMultilevel"/>
    <w:tmpl w:val="15105DE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E436338"/>
    <w:multiLevelType w:val="multilevel"/>
    <w:tmpl w:val="36AE0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7474021"/>
    <w:multiLevelType w:val="multilevel"/>
    <w:tmpl w:val="C6E27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CDA08D1"/>
    <w:multiLevelType w:val="hybridMultilevel"/>
    <w:tmpl w:val="82A467E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A3E5627"/>
    <w:multiLevelType w:val="multilevel"/>
    <w:tmpl w:val="B5E8F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5CC701DF"/>
    <w:multiLevelType w:val="multilevel"/>
    <w:tmpl w:val="07221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63190D1C"/>
    <w:multiLevelType w:val="hybridMultilevel"/>
    <w:tmpl w:val="6E6A63D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8664035"/>
    <w:multiLevelType w:val="hybridMultilevel"/>
    <w:tmpl w:val="58B47B7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89B172E"/>
    <w:multiLevelType w:val="hybridMultilevel"/>
    <w:tmpl w:val="DB76CDE0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9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6"/>
  </w:num>
  <w:num w:numId="7">
    <w:abstractNumId w:val="15"/>
  </w:num>
  <w:num w:numId="8">
    <w:abstractNumId w:val="13"/>
  </w:num>
  <w:num w:numId="9">
    <w:abstractNumId w:val="10"/>
  </w:num>
  <w:num w:numId="10">
    <w:abstractNumId w:val="9"/>
  </w:num>
  <w:num w:numId="11">
    <w:abstractNumId w:val="12"/>
  </w:num>
  <w:num w:numId="12">
    <w:abstractNumId w:val="16"/>
  </w:num>
  <w:num w:numId="13">
    <w:abstractNumId w:val="3"/>
  </w:num>
  <w:num w:numId="14">
    <w:abstractNumId w:val="8"/>
  </w:num>
  <w:num w:numId="15">
    <w:abstractNumId w:val="14"/>
  </w:num>
  <w:num w:numId="16">
    <w:abstractNumId w:val="1"/>
  </w:num>
  <w:num w:numId="17">
    <w:abstractNumId w:val="11"/>
  </w:num>
  <w:num w:numId="18">
    <w:abstractNumId w:val="17"/>
  </w:num>
  <w:num w:numId="19">
    <w:abstractNumId w:val="18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jUzMTYwtASSJko6SsGpxcWZ+XkgBaa1AMpbgUssAAAA"/>
  </w:docVars>
  <w:rsids>
    <w:rsidRoot w:val="004011BD"/>
    <w:rsid w:val="00026191"/>
    <w:rsid w:val="00034D36"/>
    <w:rsid w:val="000412F2"/>
    <w:rsid w:val="00062753"/>
    <w:rsid w:val="00093D82"/>
    <w:rsid w:val="000B1CF8"/>
    <w:rsid w:val="000B5118"/>
    <w:rsid w:val="000B690E"/>
    <w:rsid w:val="000C774E"/>
    <w:rsid w:val="000F1F90"/>
    <w:rsid w:val="001029E3"/>
    <w:rsid w:val="00141989"/>
    <w:rsid w:val="00145A11"/>
    <w:rsid w:val="00151423"/>
    <w:rsid w:val="00164EEE"/>
    <w:rsid w:val="001931D4"/>
    <w:rsid w:val="001B4027"/>
    <w:rsid w:val="001C1C15"/>
    <w:rsid w:val="001E5757"/>
    <w:rsid w:val="00200618"/>
    <w:rsid w:val="002011D9"/>
    <w:rsid w:val="00213700"/>
    <w:rsid w:val="00221085"/>
    <w:rsid w:val="002752EE"/>
    <w:rsid w:val="00286006"/>
    <w:rsid w:val="002B549E"/>
    <w:rsid w:val="002B78CA"/>
    <w:rsid w:val="003060F7"/>
    <w:rsid w:val="00365235"/>
    <w:rsid w:val="003875BC"/>
    <w:rsid w:val="00390E43"/>
    <w:rsid w:val="00390FC9"/>
    <w:rsid w:val="003C0ED1"/>
    <w:rsid w:val="003F2CCD"/>
    <w:rsid w:val="003F79F0"/>
    <w:rsid w:val="004011BD"/>
    <w:rsid w:val="0044591D"/>
    <w:rsid w:val="004C606E"/>
    <w:rsid w:val="004D083C"/>
    <w:rsid w:val="004E2180"/>
    <w:rsid w:val="00506160"/>
    <w:rsid w:val="00516F52"/>
    <w:rsid w:val="005353C1"/>
    <w:rsid w:val="00544D75"/>
    <w:rsid w:val="0055332C"/>
    <w:rsid w:val="00567A2B"/>
    <w:rsid w:val="005A2C4B"/>
    <w:rsid w:val="005A4F2D"/>
    <w:rsid w:val="005A5A23"/>
    <w:rsid w:val="005C208C"/>
    <w:rsid w:val="005C7500"/>
    <w:rsid w:val="005E3EFB"/>
    <w:rsid w:val="005E400A"/>
    <w:rsid w:val="006673EC"/>
    <w:rsid w:val="00667BC0"/>
    <w:rsid w:val="00681D4A"/>
    <w:rsid w:val="00682375"/>
    <w:rsid w:val="00696B5B"/>
    <w:rsid w:val="006B5D5E"/>
    <w:rsid w:val="006E4EEA"/>
    <w:rsid w:val="006F3B93"/>
    <w:rsid w:val="00741987"/>
    <w:rsid w:val="00742931"/>
    <w:rsid w:val="00776D12"/>
    <w:rsid w:val="0078585F"/>
    <w:rsid w:val="00790358"/>
    <w:rsid w:val="007A28B4"/>
    <w:rsid w:val="007A2D25"/>
    <w:rsid w:val="007A52AD"/>
    <w:rsid w:val="007B4BFF"/>
    <w:rsid w:val="007D228C"/>
    <w:rsid w:val="007D79C2"/>
    <w:rsid w:val="007D7FB7"/>
    <w:rsid w:val="00810E55"/>
    <w:rsid w:val="00817006"/>
    <w:rsid w:val="00857A66"/>
    <w:rsid w:val="00871E45"/>
    <w:rsid w:val="00874B70"/>
    <w:rsid w:val="0087535C"/>
    <w:rsid w:val="0089138A"/>
    <w:rsid w:val="008969E9"/>
    <w:rsid w:val="008B1470"/>
    <w:rsid w:val="008E6535"/>
    <w:rsid w:val="00900C7D"/>
    <w:rsid w:val="009504D9"/>
    <w:rsid w:val="00973EAA"/>
    <w:rsid w:val="0097438A"/>
    <w:rsid w:val="00992A10"/>
    <w:rsid w:val="009A3933"/>
    <w:rsid w:val="009A3B49"/>
    <w:rsid w:val="009A45E3"/>
    <w:rsid w:val="009A7FDD"/>
    <w:rsid w:val="009D48ED"/>
    <w:rsid w:val="00A3318D"/>
    <w:rsid w:val="00A4458E"/>
    <w:rsid w:val="00A6724B"/>
    <w:rsid w:val="00AE4A87"/>
    <w:rsid w:val="00B0227A"/>
    <w:rsid w:val="00B03691"/>
    <w:rsid w:val="00B25762"/>
    <w:rsid w:val="00B8221E"/>
    <w:rsid w:val="00BA7CAE"/>
    <w:rsid w:val="00BD362D"/>
    <w:rsid w:val="00BE67C0"/>
    <w:rsid w:val="00C24265"/>
    <w:rsid w:val="00C65C19"/>
    <w:rsid w:val="00C70CB5"/>
    <w:rsid w:val="00C917D1"/>
    <w:rsid w:val="00C9426B"/>
    <w:rsid w:val="00C97292"/>
    <w:rsid w:val="00CA01D5"/>
    <w:rsid w:val="00CD75A5"/>
    <w:rsid w:val="00D04535"/>
    <w:rsid w:val="00D17869"/>
    <w:rsid w:val="00D35C15"/>
    <w:rsid w:val="00D43B26"/>
    <w:rsid w:val="00D462B4"/>
    <w:rsid w:val="00D613BB"/>
    <w:rsid w:val="00D6407A"/>
    <w:rsid w:val="00D821B9"/>
    <w:rsid w:val="00D86500"/>
    <w:rsid w:val="00DA39BF"/>
    <w:rsid w:val="00DB4205"/>
    <w:rsid w:val="00DD1755"/>
    <w:rsid w:val="00DF4FDD"/>
    <w:rsid w:val="00E139A3"/>
    <w:rsid w:val="00E25158"/>
    <w:rsid w:val="00E268BD"/>
    <w:rsid w:val="00E52235"/>
    <w:rsid w:val="00E52AD5"/>
    <w:rsid w:val="00E56CE1"/>
    <w:rsid w:val="00E76F7F"/>
    <w:rsid w:val="00E850DC"/>
    <w:rsid w:val="00EC05C1"/>
    <w:rsid w:val="00EC3711"/>
    <w:rsid w:val="00ED0F57"/>
    <w:rsid w:val="00EF37AA"/>
    <w:rsid w:val="00F03F24"/>
    <w:rsid w:val="00F23C36"/>
    <w:rsid w:val="00F56B42"/>
    <w:rsid w:val="00F61F6B"/>
    <w:rsid w:val="00F76AD9"/>
    <w:rsid w:val="00FA5DF0"/>
    <w:rsid w:val="00FB36EB"/>
    <w:rsid w:val="00FC236C"/>
    <w:rsid w:val="00FC39BB"/>
    <w:rsid w:val="00FC4191"/>
    <w:rsid w:val="00FD56B8"/>
    <w:rsid w:val="00FF3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2014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11BD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4011BD"/>
    <w:pPr>
      <w:ind w:left="720"/>
      <w:contextualSpacing/>
    </w:pPr>
  </w:style>
  <w:style w:type="table" w:styleId="Reetkatablice">
    <w:name w:val="Table Grid"/>
    <w:basedOn w:val="Obinatablica"/>
    <w:uiPriority w:val="39"/>
    <w:rsid w:val="004011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973E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73EAA"/>
    <w:rPr>
      <w:rFonts w:ascii="Segoe UI" w:hAnsi="Segoe UI" w:cs="Segoe UI"/>
      <w:sz w:val="18"/>
      <w:szCs w:val="18"/>
    </w:rPr>
  </w:style>
  <w:style w:type="paragraph" w:styleId="Zaglavlje">
    <w:name w:val="header"/>
    <w:basedOn w:val="Normal"/>
    <w:link w:val="ZaglavljeChar"/>
    <w:uiPriority w:val="99"/>
    <w:unhideWhenUsed/>
    <w:rsid w:val="000412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412F2"/>
  </w:style>
  <w:style w:type="paragraph" w:styleId="Podnoje">
    <w:name w:val="footer"/>
    <w:basedOn w:val="Normal"/>
    <w:link w:val="PodnojeChar"/>
    <w:uiPriority w:val="99"/>
    <w:unhideWhenUsed/>
    <w:rsid w:val="000412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412F2"/>
  </w:style>
  <w:style w:type="paragraph" w:styleId="StandardWeb">
    <w:name w:val="Normal (Web)"/>
    <w:basedOn w:val="Normal"/>
    <w:uiPriority w:val="99"/>
    <w:semiHidden/>
    <w:unhideWhenUsed/>
    <w:rsid w:val="00BA7C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11BD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4011BD"/>
    <w:pPr>
      <w:ind w:left="720"/>
      <w:contextualSpacing/>
    </w:pPr>
  </w:style>
  <w:style w:type="table" w:styleId="Reetkatablice">
    <w:name w:val="Table Grid"/>
    <w:basedOn w:val="Obinatablica"/>
    <w:uiPriority w:val="39"/>
    <w:rsid w:val="004011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973E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73EAA"/>
    <w:rPr>
      <w:rFonts w:ascii="Segoe UI" w:hAnsi="Segoe UI" w:cs="Segoe UI"/>
      <w:sz w:val="18"/>
      <w:szCs w:val="18"/>
    </w:rPr>
  </w:style>
  <w:style w:type="paragraph" w:styleId="Zaglavlje">
    <w:name w:val="header"/>
    <w:basedOn w:val="Normal"/>
    <w:link w:val="ZaglavljeChar"/>
    <w:uiPriority w:val="99"/>
    <w:unhideWhenUsed/>
    <w:rsid w:val="000412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412F2"/>
  </w:style>
  <w:style w:type="paragraph" w:styleId="Podnoje">
    <w:name w:val="footer"/>
    <w:basedOn w:val="Normal"/>
    <w:link w:val="PodnojeChar"/>
    <w:uiPriority w:val="99"/>
    <w:unhideWhenUsed/>
    <w:rsid w:val="000412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412F2"/>
  </w:style>
  <w:style w:type="paragraph" w:styleId="StandardWeb">
    <w:name w:val="Normal (Web)"/>
    <w:basedOn w:val="Normal"/>
    <w:uiPriority w:val="99"/>
    <w:semiHidden/>
    <w:unhideWhenUsed/>
    <w:rsid w:val="00BA7C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092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0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756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497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023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064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6685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7717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69125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13600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06554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48181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7393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60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96452">
          <w:marLeft w:val="-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9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820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0400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150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99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88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06538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02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1822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0878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5925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2928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32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39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72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79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385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9288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879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8204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07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358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667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9925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9791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08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661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397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414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21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387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004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540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293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152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6420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349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636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47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248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820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548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193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414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960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593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34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4682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505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9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5806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26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646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864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8167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462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161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8959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470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1037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4791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1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36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067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950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2432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46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413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282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70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7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0122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8944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715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8731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194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83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03910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6786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813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282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8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8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98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64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509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558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3519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72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506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49098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50902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1954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6229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90626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34446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40431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9317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625027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9970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113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9555827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67804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798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7410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7543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92207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93160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5498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3429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5117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161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647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6534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5682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5444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4829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0371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156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9690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49377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647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7476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5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88042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49767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7621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8291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051945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608486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43273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970171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03066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893665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90525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142671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7594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977984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5542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767585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48426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034738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011973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4777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86306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647859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362289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845740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463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448437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33912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10345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8905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274521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67251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73808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7182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305302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978621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9264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657973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39120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08213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73024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9992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92920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12497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51634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90007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23318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850307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123224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269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09301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224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65741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9075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103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3061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775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90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6050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595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44629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7702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122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30068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371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6921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0148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0673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16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5925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53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1010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66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73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967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989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9266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53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0865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840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319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1599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792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713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294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433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302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57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3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319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1149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541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134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155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63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122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684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84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28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89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0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701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7001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54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08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870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12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01403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902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733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1529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59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3130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54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959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658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1622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4553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494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55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407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4751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26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120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8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16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76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7653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310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46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5265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069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1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12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494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672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855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942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8885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36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8645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199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408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74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32251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551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226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12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6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09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355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813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1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328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200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90013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712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6922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308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610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583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7709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10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01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5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13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675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900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9394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9454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84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7583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3582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41746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793493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5259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1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965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955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9080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557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786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39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501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671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569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0309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637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626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975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642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454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087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39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485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4932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6858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6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449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232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825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452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440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04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86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359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3676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527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821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47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411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505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2215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22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920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965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2633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420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2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645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54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61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484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16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633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4755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858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064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499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9594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98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534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80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648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128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650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551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3953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814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261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019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682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65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7011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719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383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2301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164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55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885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37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63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10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0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051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904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9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369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233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434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32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13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266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53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049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632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3361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761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21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326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145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36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816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7707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3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30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60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2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9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9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68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294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361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52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986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09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33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06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94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154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053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02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3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00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039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8498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333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074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0D5ADE-48F9-4468-9373-9161EA8F2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1</Pages>
  <Words>748</Words>
  <Characters>4268</Characters>
  <Application>Microsoft Office Word</Application>
  <DocSecurity>0</DocSecurity>
  <Lines>35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ar Bezinovic</dc:creator>
  <cp:lastModifiedBy>115</cp:lastModifiedBy>
  <cp:revision>20</cp:revision>
  <cp:lastPrinted>2020-05-15T09:41:00Z</cp:lastPrinted>
  <dcterms:created xsi:type="dcterms:W3CDTF">2020-04-28T14:59:00Z</dcterms:created>
  <dcterms:modified xsi:type="dcterms:W3CDTF">2020-05-15T09:41:00Z</dcterms:modified>
</cp:coreProperties>
</file>